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1E19A4AC" w14:textId="77777777" w:rsidR="00B92600" w:rsidRDefault="00B92600" w:rsidP="00A37E3D">
      <w:pPr>
        <w:spacing w:after="0" w:line="240" w:lineRule="auto"/>
        <w:jc w:val="both"/>
        <w:rPr>
          <w:rFonts w:ascii="Arial Narrow" w:hAnsi="Arial Narrow" w:cs="Arial"/>
          <w:bCs/>
        </w:rPr>
      </w:pPr>
      <w:r>
        <w:rPr>
          <w:rFonts w:ascii="Arial Narrow" w:hAnsi="Arial Narrow" w:cs="Times New Roman"/>
          <w:b/>
        </w:rPr>
        <w:t>Kancelárske</w:t>
      </w:r>
      <w:r w:rsidRPr="00511552">
        <w:rPr>
          <w:rFonts w:ascii="Arial Narrow" w:hAnsi="Arial Narrow" w:cs="Times New Roman"/>
          <w:b/>
        </w:rPr>
        <w:t xml:space="preserve"> </w:t>
      </w:r>
      <w:r>
        <w:rPr>
          <w:rFonts w:ascii="Arial Narrow" w:hAnsi="Arial Narrow" w:cs="Times New Roman"/>
          <w:b/>
        </w:rPr>
        <w:t>potreby</w:t>
      </w:r>
      <w:r w:rsidRPr="00511552">
        <w:rPr>
          <w:rFonts w:ascii="Arial Narrow" w:hAnsi="Arial Narrow" w:cs="Times New Roman"/>
          <w:b/>
        </w:rPr>
        <w:t xml:space="preserve"> a </w:t>
      </w:r>
      <w:proofErr w:type="spellStart"/>
      <w:r w:rsidRPr="00511552">
        <w:rPr>
          <w:rFonts w:ascii="Arial Narrow" w:hAnsi="Arial Narrow" w:cs="Times New Roman"/>
          <w:b/>
        </w:rPr>
        <w:t>papier_DNS</w:t>
      </w:r>
      <w:proofErr w:type="spellEnd"/>
      <w:r w:rsidRPr="00A37E3D">
        <w:rPr>
          <w:rFonts w:ascii="Arial Narrow" w:hAnsi="Arial Narrow" w:cs="Arial"/>
          <w:bCs/>
        </w:rPr>
        <w:t xml:space="preserve"> </w:t>
      </w:r>
    </w:p>
    <w:p w14:paraId="159C5034" w14:textId="2A47C33C" w:rsidR="00A37E3D" w:rsidRPr="00A37E3D" w:rsidRDefault="00A37E3D" w:rsidP="00A37E3D">
      <w:pPr>
        <w:spacing w:after="0" w:line="240" w:lineRule="auto"/>
        <w:jc w:val="both"/>
        <w:rPr>
          <w:rFonts w:ascii="Arial Narrow" w:hAnsi="Arial Narrow" w:cs="Arial"/>
          <w:bCs/>
        </w:rPr>
      </w:pPr>
      <w:r w:rsidRPr="00A37E3D">
        <w:rPr>
          <w:rFonts w:ascii="Arial Narrow" w:hAnsi="Arial Narrow" w:cs="Arial"/>
          <w:bCs/>
        </w:rPr>
        <w:t>Pre zaradenie do DNS musí záujemca (ďalej aj len „uchádzač“) spĺňať podmienky účasti týkajúce sa osobného postavenia a technickej a odbornej spôsobilosti podľa zákona č. 343/2015 Z. z. o verejnom obstarávaní a o zmene a doplnení niektorých zákonov v znení neskorších predpisov (ďalej len „zákon“) stanovených v tejto časti súťažných podkladov.</w:t>
      </w:r>
    </w:p>
    <w:p w14:paraId="28BDA718" w14:textId="77777777" w:rsidR="00A37E3D" w:rsidRPr="00A37E3D" w:rsidRDefault="00A37E3D" w:rsidP="00A37E3D">
      <w:pPr>
        <w:spacing w:after="120" w:line="240" w:lineRule="auto"/>
        <w:jc w:val="both"/>
        <w:rPr>
          <w:rFonts w:ascii="Arial Narrow" w:hAnsi="Arial Narrow" w:cs="Arial"/>
          <w:b/>
          <w:u w:val="single"/>
        </w:rPr>
      </w:pPr>
    </w:p>
    <w:p w14:paraId="0EC01325" w14:textId="77777777" w:rsidR="00A37E3D" w:rsidRPr="00A37E3D" w:rsidRDefault="00A37E3D" w:rsidP="00A37E3D">
      <w:pPr>
        <w:spacing w:after="120" w:line="240" w:lineRule="auto"/>
        <w:jc w:val="both"/>
        <w:rPr>
          <w:rFonts w:ascii="Arial Narrow" w:hAnsi="Arial Narrow" w:cs="Arial"/>
          <w:b/>
          <w:u w:val="single"/>
        </w:rPr>
      </w:pPr>
      <w:r w:rsidRPr="00A37E3D">
        <w:rPr>
          <w:rFonts w:ascii="Arial Narrow" w:hAnsi="Arial Narrow" w:cs="Arial"/>
          <w:b/>
          <w:u w:val="single"/>
        </w:rPr>
        <w:t>1. Osobné postavenie</w:t>
      </w:r>
    </w:p>
    <w:p w14:paraId="79AB3A98" w14:textId="77777777" w:rsidR="00A37E3D" w:rsidRPr="00A37E3D" w:rsidRDefault="00A37E3D" w:rsidP="00A37E3D">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Arial Narrow" w:eastAsia="Arial Narrow" w:hAnsi="Arial Narrow" w:cs="Arial Narrow"/>
          <w:b/>
          <w:bCs/>
          <w:color w:val="000000"/>
          <w:u w:color="000000"/>
          <w14:textOutline w14:w="0" w14:cap="flat" w14:cmpd="sng" w14:algn="ctr">
            <w14:noFill/>
            <w14:prstDash w14:val="solid"/>
            <w14:bevel/>
          </w14:textOutline>
        </w:rPr>
      </w:pPr>
      <w:r w:rsidRPr="00A37E3D">
        <w:rPr>
          <w:rFonts w:ascii="Arial Narrow" w:hAnsi="Arial Narrow" w:cs="Arial Unicode MS"/>
          <w:b/>
          <w:bCs/>
          <w:color w:val="000000"/>
          <w:u w:color="000000"/>
          <w14:textOutline w14:w="0" w14:cap="flat" w14:cmpd="sng" w14:algn="ctr">
            <w14:noFill/>
            <w14:prstDash w14:val="solid"/>
            <w14:bevel/>
          </w14:textOutline>
        </w:rPr>
        <w:t xml:space="preserve">Osobné postavenie v zmysle ustanovenia § 32 zákona č. 343/2015 Z. Z. o verejnom obstarávaní </w:t>
      </w:r>
      <w:r w:rsidRPr="00A37E3D">
        <w:rPr>
          <w:rFonts w:ascii="Arial Narrow" w:hAnsi="Arial Narrow" w:cs="Arial Unicode MS"/>
          <w:b/>
          <w:bCs/>
          <w:color w:val="000000"/>
          <w:u w:color="000000"/>
          <w14:textOutline w14:w="0" w14:cap="flat" w14:cmpd="sng" w14:algn="ctr">
            <w14:noFill/>
            <w14:prstDash w14:val="solid"/>
            <w14:bevel/>
          </w14:textOutline>
        </w:rPr>
        <w:br/>
        <w:t xml:space="preserve">v platnom znení </w:t>
      </w:r>
    </w:p>
    <w:p w14:paraId="38F3D65A" w14:textId="77777777" w:rsidR="00A37E3D" w:rsidRPr="00A37E3D" w:rsidRDefault="00A37E3D" w:rsidP="00A37E3D">
      <w:pPr>
        <w:pStyle w:val="Predvolen"/>
        <w:spacing w:before="0"/>
        <w:jc w:val="both"/>
        <w:rPr>
          <w:rFonts w:ascii="Arial Narrow" w:eastAsia="Arial Narrow" w:hAnsi="Arial Narrow" w:cs="Arial Narrow"/>
          <w:b/>
          <w:bCs/>
          <w:sz w:val="22"/>
          <w:szCs w:val="22"/>
          <w:shd w:val="clear" w:color="auto" w:fill="FFFFFF"/>
        </w:rPr>
      </w:pPr>
      <w:r w:rsidRPr="00A37E3D">
        <w:rPr>
          <w:rFonts w:ascii="Arial Narrow" w:hAnsi="Arial Narrow"/>
          <w:b/>
          <w:bCs/>
          <w:sz w:val="22"/>
          <w:szCs w:val="22"/>
          <w:shd w:val="clear" w:color="auto" w:fill="FFFFFF"/>
        </w:rPr>
        <w:t xml:space="preserve">Vhodnosť vykonávať profesionálnu činnosť vrátane požiadaviek týkajúcich sa zápisu </w:t>
      </w:r>
      <w:r w:rsidRPr="00A37E3D">
        <w:rPr>
          <w:rFonts w:ascii="Arial Narrow" w:hAnsi="Arial Narrow"/>
          <w:b/>
          <w:bCs/>
          <w:sz w:val="22"/>
          <w:szCs w:val="22"/>
          <w:shd w:val="clear" w:color="auto" w:fill="FFFFFF"/>
        </w:rPr>
        <w:br/>
        <w:t>do živnostenských alebo obchodných registrov</w:t>
      </w:r>
    </w:p>
    <w:p w14:paraId="7D72FB5B" w14:textId="77777777" w:rsidR="00A37E3D" w:rsidRPr="00A37E3D" w:rsidRDefault="00A37E3D" w:rsidP="00A37E3D">
      <w:pPr>
        <w:pStyle w:val="Predvolen"/>
        <w:spacing w:before="0"/>
        <w:rPr>
          <w:rFonts w:ascii="Arial Narrow" w:eastAsia="Arial Narrow" w:hAnsi="Arial Narrow" w:cs="Arial Narrow"/>
          <w:b/>
          <w:bCs/>
          <w:sz w:val="22"/>
          <w:szCs w:val="22"/>
          <w:shd w:val="clear" w:color="auto" w:fill="FFFFFF"/>
        </w:rPr>
      </w:pPr>
    </w:p>
    <w:p w14:paraId="3F21C8E5" w14:textId="77777777" w:rsidR="00A37E3D" w:rsidRPr="00A37E3D" w:rsidRDefault="00A37E3D" w:rsidP="00A37E3D">
      <w:pPr>
        <w:pStyle w:val="Predvolen"/>
        <w:spacing w:before="0"/>
        <w:jc w:val="both"/>
        <w:rPr>
          <w:rFonts w:ascii="Arial Narrow" w:eastAsia="Arial Narrow" w:hAnsi="Arial Narrow" w:cs="Arial Narrow"/>
          <w:color w:val="auto"/>
          <w:sz w:val="22"/>
          <w:szCs w:val="22"/>
          <w:shd w:val="clear" w:color="auto" w:fill="FFFFFF"/>
        </w:rPr>
      </w:pPr>
      <w:r w:rsidRPr="00A37E3D">
        <w:rPr>
          <w:rFonts w:ascii="Arial Narrow" w:hAnsi="Arial Narrow"/>
          <w:color w:val="auto"/>
          <w:sz w:val="22"/>
          <w:szCs w:val="22"/>
          <w:shd w:val="clear" w:color="auto" w:fill="FFFFFF"/>
        </w:rPr>
        <w:t>Zoznam a krátky opis podmienok: </w:t>
      </w:r>
    </w:p>
    <w:p w14:paraId="0E24D655" w14:textId="77777777" w:rsidR="00A37E3D" w:rsidRPr="00A37E3D" w:rsidRDefault="00A37E3D" w:rsidP="00A37E3D">
      <w:pPr>
        <w:jc w:val="both"/>
        <w:rPr>
          <w:rFonts w:ascii="Arial Narrow" w:eastAsia="Arial" w:hAnsi="Arial Narrow"/>
        </w:rPr>
      </w:pPr>
      <w:r w:rsidRPr="00A37E3D">
        <w:rPr>
          <w:rFonts w:ascii="Arial Narrow" w:eastAsia="Arial" w:hAnsi="Arial Narrow"/>
        </w:rPr>
        <w:t>Uchádzač musí spĺňať nasledovné podmienky účasti týkajúce sa osobného postavenia:</w:t>
      </w:r>
    </w:p>
    <w:p w14:paraId="363F25E4" w14:textId="77777777" w:rsidR="00A37E3D" w:rsidRPr="00A37E3D" w:rsidRDefault="00A37E3D" w:rsidP="00A37E3D">
      <w:pPr>
        <w:pStyle w:val="Odsekzoznamu"/>
        <w:numPr>
          <w:ilvl w:val="0"/>
          <w:numId w:val="8"/>
        </w:numPr>
        <w:spacing w:after="200" w:line="276" w:lineRule="auto"/>
        <w:jc w:val="both"/>
        <w:rPr>
          <w:rFonts w:ascii="Arial Narrow" w:eastAsia="Arial" w:hAnsi="Arial Narrow"/>
          <w:noProof/>
        </w:rPr>
      </w:pPr>
      <w:r w:rsidRPr="00A37E3D">
        <w:rPr>
          <w:rFonts w:ascii="Arial Narrow" w:eastAsia="Arial" w:hAnsi="Arial Narrow"/>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2F9D5958" w14:textId="77777777" w:rsidR="00A37E3D" w:rsidRPr="00A37E3D" w:rsidRDefault="00A37E3D" w:rsidP="00A37E3D">
      <w:pPr>
        <w:pStyle w:val="Odsekzoznamu"/>
        <w:spacing w:after="200" w:line="276" w:lineRule="auto"/>
        <w:ind w:left="681"/>
        <w:jc w:val="both"/>
        <w:rPr>
          <w:rFonts w:ascii="Arial Narrow" w:eastAsia="Arial" w:hAnsi="Arial Narrow"/>
        </w:rPr>
      </w:pPr>
    </w:p>
    <w:p w14:paraId="427963AE" w14:textId="77777777" w:rsidR="00A37E3D" w:rsidRPr="00A37E3D" w:rsidRDefault="00A37E3D" w:rsidP="00A37E3D">
      <w:pPr>
        <w:pStyle w:val="Odsekzoznamu"/>
        <w:spacing w:after="200" w:line="276" w:lineRule="auto"/>
        <w:ind w:left="681"/>
        <w:jc w:val="both"/>
        <w:rPr>
          <w:rFonts w:ascii="Arial Narrow" w:eastAsia="Arial" w:hAnsi="Arial Narrow"/>
          <w:noProof/>
        </w:rPr>
      </w:pPr>
      <w:r w:rsidRPr="00A37E3D">
        <w:rPr>
          <w:rFonts w:ascii="Arial Narrow" w:eastAsia="Arial" w:hAnsi="Arial Narrow"/>
        </w:rPr>
        <w:t>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45F1D477"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Podmienky účasti podľa § 32 ods. 1 písm. a) zákona, musí spĺňať aj iná osoba ako osoba podľa odseku 1 písm. a) zákona, ak táto osoba má právo za ňu konať, práva spojené s rozhodovaním alebo kontrolou </w:t>
      </w:r>
      <w:r w:rsidRPr="00A37E3D">
        <w:rPr>
          <w:rFonts w:ascii="Arial Narrow" w:eastAsia="Arial" w:hAnsi="Arial Narrow"/>
          <w:color w:val="5B9BD5" w:themeColor="accent1"/>
        </w:rPr>
        <w:br/>
        <w:t xml:space="preserve">v hospodárskom subjekte, ktorý sa chce zúčastniť verejného obstarávania. Takáto osoba je definovaná </w:t>
      </w:r>
      <w:r w:rsidRPr="00A37E3D">
        <w:rPr>
          <w:rFonts w:ascii="Arial Narrow" w:eastAsia="Arial" w:hAnsi="Arial Narrow"/>
          <w:color w:val="5B9BD5" w:themeColor="accent1"/>
        </w:rPr>
        <w:br/>
        <w:t>v § 32 ods. 8 zákona.</w:t>
      </w:r>
    </w:p>
    <w:p w14:paraId="6970B34B"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Splnenie podmienky účasti podľa prvej vety preukazuje uchádzač alebo záujemca  predložením čestného vyhlásenia podľa vzoru uvedeného v prílohe č. 4a alebo vyhlásenia urobeného pred súdom, správnym orgánom, notárom, inou odbornou inštitúciou alebo obchodnou inštitúciou podľa predpisov platných v štáte sídla, miesta podnikania alebo obvyklého pobytu uchádzača alebo záujemcu, ak právo štátu uchádzača alebo záujemcu so sídlom, miestom podnikania alebo obvyklým pobytom mimo územia Slovenskej republiky neupravuje inštitút čestného vyhlásenia. </w:t>
      </w:r>
    </w:p>
    <w:p w14:paraId="239B2AD3" w14:textId="77777777" w:rsidR="00A37E3D" w:rsidRPr="00A37E3D" w:rsidRDefault="00A37E3D" w:rsidP="00A37E3D">
      <w:pPr>
        <w:pStyle w:val="Odsekzoznamu"/>
        <w:spacing w:after="200" w:line="276" w:lineRule="auto"/>
        <w:ind w:left="681" w:firstLine="27"/>
        <w:jc w:val="both"/>
        <w:rPr>
          <w:rFonts w:ascii="Arial Narrow" w:eastAsia="Arial" w:hAnsi="Arial Narrow"/>
          <w:color w:val="5B9BD5" w:themeColor="accent1"/>
        </w:rPr>
      </w:pPr>
      <w:r w:rsidRPr="00A37E3D">
        <w:rPr>
          <w:rFonts w:ascii="Arial Narrow" w:eastAsia="Arial" w:hAnsi="Arial Narrow"/>
          <w:color w:val="5B9BD5" w:themeColor="accent1"/>
        </w:rPr>
        <w:t xml:space="preserve">V čestnom vyhlásení (príloha č. 4a) alebo vyhlásení uchádzač uvedie zoznam osôb v zmysle vyššie uvedeného. </w:t>
      </w:r>
    </w:p>
    <w:p w14:paraId="12C6ADAF" w14:textId="77777777" w:rsidR="00A37E3D" w:rsidRPr="00A37E3D" w:rsidRDefault="00A37E3D" w:rsidP="00A37E3D">
      <w:pPr>
        <w:pStyle w:val="Odsekzoznamu"/>
        <w:spacing w:after="200" w:line="276" w:lineRule="auto"/>
        <w:ind w:left="681"/>
        <w:jc w:val="both"/>
        <w:rPr>
          <w:rFonts w:ascii="Arial Narrow" w:eastAsia="Arial" w:hAnsi="Arial Narrow"/>
        </w:rPr>
      </w:pPr>
    </w:p>
    <w:p w14:paraId="6B01BB8F"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Pr="00A37E3D">
        <w:rPr>
          <w:rFonts w:ascii="Arial Narrow" w:eastAsia="Arial" w:hAnsi="Arial Narrow"/>
          <w:b/>
          <w:bCs/>
        </w:rPr>
        <w:t>a</w:t>
      </w:r>
      <w:r w:rsidRPr="00A37E3D">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3C854480" w14:textId="77777777" w:rsidR="00A37E3D" w:rsidRPr="00A37E3D" w:rsidRDefault="00A37E3D" w:rsidP="00A37E3D">
      <w:pPr>
        <w:pStyle w:val="Odsekzoznamu"/>
        <w:spacing w:after="200" w:line="276" w:lineRule="auto"/>
        <w:ind w:left="681"/>
        <w:jc w:val="both"/>
        <w:rPr>
          <w:rFonts w:ascii="Arial Narrow" w:eastAsia="Arial" w:hAnsi="Arial Narrow"/>
        </w:rPr>
      </w:pPr>
    </w:p>
    <w:p w14:paraId="5FA1BD89"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c) zákona, že nemá evidované daňové nedoplatky voči daňovému úradu a colnému úradu podľa osobitných predpisov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5AF12535" w14:textId="77777777" w:rsidR="00A37E3D" w:rsidRPr="00A37E3D" w:rsidRDefault="00A37E3D" w:rsidP="00A37E3D">
      <w:pPr>
        <w:pStyle w:val="Odsekzoznamu"/>
        <w:rPr>
          <w:rFonts w:ascii="Arial Narrow" w:eastAsia="Arial" w:hAnsi="Arial Narrow"/>
        </w:rPr>
      </w:pPr>
    </w:p>
    <w:p w14:paraId="702D466E"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13F3E48C" w14:textId="77777777" w:rsidR="00A37E3D" w:rsidRPr="00A37E3D" w:rsidRDefault="00A37E3D" w:rsidP="00A37E3D">
      <w:pPr>
        <w:pStyle w:val="Odsekzoznamu"/>
        <w:ind w:left="681"/>
        <w:jc w:val="both"/>
        <w:rPr>
          <w:rFonts w:ascii="Arial Narrow" w:eastAsia="Arial" w:hAnsi="Arial Narrow"/>
        </w:rPr>
      </w:pPr>
    </w:p>
    <w:p w14:paraId="0E9388A2"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4CED640D" w14:textId="77777777" w:rsidR="00A37E3D" w:rsidRPr="00A37E3D" w:rsidRDefault="00A37E3D" w:rsidP="00A37E3D">
      <w:pPr>
        <w:pStyle w:val="Odsekzoznamu"/>
        <w:spacing w:after="200" w:line="276" w:lineRule="auto"/>
        <w:ind w:left="681"/>
        <w:jc w:val="both"/>
        <w:rPr>
          <w:rFonts w:ascii="Arial Narrow" w:eastAsia="Arial" w:hAnsi="Arial Narrow"/>
        </w:rPr>
      </w:pPr>
    </w:p>
    <w:p w14:paraId="4A241F36"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f) zákona, že nemá uložený zákaz účasti vo verejnom obstarávaní potvrdený konečným rozhodnutím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f) zákona doloženým čestným vyhlásením.</w:t>
      </w:r>
    </w:p>
    <w:p w14:paraId="66CE484F" w14:textId="77777777" w:rsidR="00A37E3D" w:rsidRPr="00A37E3D" w:rsidRDefault="00A37E3D" w:rsidP="00A37E3D">
      <w:pPr>
        <w:autoSpaceDE w:val="0"/>
        <w:autoSpaceDN w:val="0"/>
        <w:adjustRightInd w:val="0"/>
        <w:spacing w:after="0" w:line="240" w:lineRule="auto"/>
        <w:jc w:val="both"/>
        <w:rPr>
          <w:rFonts w:ascii="Arial Narrow" w:hAnsi="Arial Narrow" w:cs="Tahoma"/>
          <w:lang w:eastAsia="sk-SK"/>
        </w:rPr>
      </w:pPr>
      <w:r w:rsidRPr="00A37E3D">
        <w:rPr>
          <w:rFonts w:ascii="Arial Narrow" w:hAnsi="Arial Narrow" w:cs="Tahoma"/>
        </w:rPr>
        <w:t>Doklady, ktoré sa nepredkladajú:</w:t>
      </w:r>
    </w:p>
    <w:p w14:paraId="12B8FBE8" w14:textId="77777777" w:rsidR="00A37E3D" w:rsidRPr="00A37E3D" w:rsidRDefault="00A37E3D" w:rsidP="00A37E3D">
      <w:pPr>
        <w:autoSpaceDE w:val="0"/>
        <w:autoSpaceDN w:val="0"/>
        <w:adjustRightInd w:val="0"/>
        <w:spacing w:after="0" w:line="240" w:lineRule="auto"/>
        <w:jc w:val="both"/>
        <w:rPr>
          <w:rFonts w:ascii="Arial Narrow" w:hAnsi="Arial Narrow" w:cs="Tahoma"/>
        </w:rPr>
      </w:pPr>
      <w:r w:rsidRPr="00A37E3D">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5DA4BAC3"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registra trestov záujemcu/uchádzača, jeho štatutárneho orgánu, člena štatutárneho orgánu, člena dozorného orgánu, prokuristu v súlade s § 32 ods. 1 písm. a) a ods. 2 písm. a) zákona,</w:t>
      </w:r>
    </w:p>
    <w:p w14:paraId="139DAF9F"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zdravotnej poisťovne a Sociálnej poisťovne podľa § 32 ods. 1 písm. b) a ods. 2 písm. b) zákona,</w:t>
      </w:r>
    </w:p>
    <w:p w14:paraId="23672601"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miestne príslušného daňového úradu a miestne príslušného colného úradu podľa § 32 ods. 1 písm. c) a ods. 2 písm. c) zákona,</w:t>
      </w:r>
    </w:p>
    <w:p w14:paraId="4729B387" w14:textId="77777777" w:rsidR="00A37E3D" w:rsidRPr="00A37E3D" w:rsidRDefault="00A37E3D" w:rsidP="00A37E3D">
      <w:pPr>
        <w:pStyle w:val="Odsekzoznamu"/>
        <w:widowControl w:val="0"/>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rPr>
        <w:tab/>
      </w:r>
      <w:r w:rsidRPr="00A37E3D">
        <w:rPr>
          <w:rFonts w:ascii="Arial Narrow" w:hAnsi="Arial Narrow" w:cs="Tahoma"/>
        </w:rPr>
        <w:t>potvrdenie príslušného súdu (konkurz</w:t>
      </w:r>
      <w:r w:rsidRPr="00A37E3D">
        <w:rPr>
          <w:rFonts w:ascii="Arial Narrow" w:hAnsi="Arial Narrow"/>
        </w:rPr>
        <w:t xml:space="preserve">, </w:t>
      </w:r>
      <w:r w:rsidRPr="00A37E3D">
        <w:rPr>
          <w:rFonts w:ascii="Arial Narrow" w:hAnsi="Arial Narrow" w:cs="Tahoma"/>
        </w:rPr>
        <w:t xml:space="preserve">reštrukturalizácia, likvidácia) podľa § 32 ods. 1 písm. d) a ods. 2 písm. d) zákona. </w:t>
      </w:r>
    </w:p>
    <w:p w14:paraId="25D9209B" w14:textId="77777777" w:rsidR="00A37E3D" w:rsidRPr="00A37E3D" w:rsidRDefault="00A37E3D" w:rsidP="00A37E3D">
      <w:pPr>
        <w:pStyle w:val="Odsekzoznamu"/>
        <w:widowControl w:val="0"/>
        <w:tabs>
          <w:tab w:val="left" w:pos="0"/>
        </w:tabs>
        <w:spacing w:after="120" w:line="240" w:lineRule="exact"/>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15C496A1" w14:textId="77777777" w:rsidR="00A37E3D" w:rsidRPr="00A37E3D" w:rsidRDefault="00A37E3D" w:rsidP="00A37E3D">
      <w:pPr>
        <w:autoSpaceDE w:val="0"/>
        <w:autoSpaceDN w:val="0"/>
        <w:adjustRightInd w:val="0"/>
        <w:spacing w:after="120"/>
        <w:jc w:val="both"/>
        <w:rPr>
          <w:rFonts w:ascii="Arial Narrow" w:hAnsi="Arial Narrow" w:cs="Tahoma"/>
          <w:b/>
        </w:rPr>
      </w:pPr>
      <w:r w:rsidRPr="00A37E3D">
        <w:rPr>
          <w:rFonts w:ascii="Arial Narrow" w:hAnsi="Arial Narrow" w:cs="Tahoma"/>
          <w:b/>
        </w:rPr>
        <w:t>Upozornenie:</w:t>
      </w:r>
    </w:p>
    <w:p w14:paraId="31D35A6F" w14:textId="77777777" w:rsidR="00A37E3D" w:rsidRPr="00A37E3D" w:rsidRDefault="00A37E3D" w:rsidP="00A37E3D">
      <w:pPr>
        <w:pStyle w:val="Zkladntext"/>
        <w:numPr>
          <w:ilvl w:val="0"/>
          <w:numId w:val="12"/>
        </w:numPr>
        <w:spacing w:line="240" w:lineRule="auto"/>
        <w:jc w:val="both"/>
        <w:rPr>
          <w:rFonts w:ascii="Arial Narrow" w:hAnsi="Arial Narrow"/>
          <w:shd w:val="clear" w:color="auto" w:fill="FFFFFF"/>
        </w:rPr>
      </w:pPr>
      <w:r w:rsidRPr="00A37E3D">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A37E3D">
        <w:rPr>
          <w:rFonts w:ascii="Arial Narrow" w:hAnsi="Arial Narrow"/>
          <w:b/>
          <w:shd w:val="clear" w:color="auto" w:fill="FFFFFF"/>
        </w:rPr>
        <w:t>krstné meno, priezvisko, rodné priezvisko, rodné číslo, číslo občianskeho preukazu alebo cestovného pasu</w:t>
      </w:r>
      <w:r w:rsidRPr="00A37E3D">
        <w:rPr>
          <w:rFonts w:ascii="Arial Narrow" w:hAnsi="Arial Narrow"/>
          <w:shd w:val="clear" w:color="auto" w:fill="FFFFFF"/>
        </w:rPr>
        <w:t>.</w:t>
      </w:r>
    </w:p>
    <w:p w14:paraId="144113CB" w14:textId="77777777" w:rsidR="00A37E3D" w:rsidRPr="00A37E3D" w:rsidRDefault="00A37E3D" w:rsidP="00A37E3D">
      <w:pPr>
        <w:spacing w:after="120"/>
        <w:jc w:val="both"/>
        <w:rPr>
          <w:rFonts w:ascii="Arial Narrow" w:hAnsi="Arial Narrow"/>
        </w:rPr>
      </w:pPr>
      <w:r w:rsidRPr="00A37E3D">
        <w:rPr>
          <w:rStyle w:val="Jemnzvraznenie"/>
          <w:rFonts w:ascii="Arial Narrow" w:hAnsi="Arial Narrow"/>
          <w:iCs/>
          <w:sz w:val="22"/>
        </w:rPr>
        <w:lastRenderedPageBreak/>
        <w:t xml:space="preserve">Preukazovanie podmienok účasti je voči verejnému obstarávateľovi účinné aj spôsobom podľa § 152 </w:t>
      </w:r>
      <w:r w:rsidRPr="00A37E3D">
        <w:rPr>
          <w:rStyle w:val="Jemnzvraznenie"/>
          <w:rFonts w:ascii="Arial Narrow" w:hAnsi="Arial Narrow"/>
          <w:iCs/>
          <w:sz w:val="22"/>
        </w:rPr>
        <w:br/>
        <w:t xml:space="preserve">ods. 4 zákona. </w:t>
      </w:r>
      <w:r w:rsidRPr="00A37E3D">
        <w:rPr>
          <w:rFonts w:ascii="Arial Narrow" w:hAnsi="Arial Narrow"/>
          <w:b/>
        </w:rPr>
        <w:t>Uchádzač zapísaný v zozname hospodárskych subjektov podľa zákona nie je povinný v procese verejného obstarávania predkladať doklady podľa § 32 ods. 2 zákona</w:t>
      </w:r>
      <w:r w:rsidRPr="00A37E3D">
        <w:rPr>
          <w:rFonts w:ascii="Arial Narrow" w:hAnsi="Arial Narrow"/>
        </w:rPr>
        <w:t xml:space="preserve"> – prostredníctvom zápisu do zoznamu hospodárskych subjektov. </w:t>
      </w:r>
    </w:p>
    <w:p w14:paraId="1FA10074" w14:textId="77777777" w:rsidR="00A37E3D" w:rsidRPr="00A37E3D" w:rsidRDefault="00A37E3D" w:rsidP="00A37E3D">
      <w:pPr>
        <w:autoSpaceDE w:val="0"/>
        <w:autoSpaceDN w:val="0"/>
        <w:adjustRightInd w:val="0"/>
        <w:spacing w:after="120"/>
        <w:jc w:val="both"/>
        <w:rPr>
          <w:rFonts w:ascii="Arial Narrow" w:hAnsi="Arial Narrow"/>
        </w:rPr>
      </w:pPr>
      <w:r w:rsidRPr="00A37E3D">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7E9B3455" w14:textId="77777777" w:rsidR="00A37E3D" w:rsidRPr="00A37E3D" w:rsidRDefault="00A37E3D" w:rsidP="00A37E3D">
      <w:pPr>
        <w:jc w:val="both"/>
        <w:rPr>
          <w:rFonts w:ascii="Arial Narrow" w:hAnsi="Arial Narrow"/>
        </w:rPr>
      </w:pPr>
    </w:p>
    <w:p w14:paraId="2333AB0C" w14:textId="77777777" w:rsidR="00A37E3D" w:rsidRPr="00A37E3D" w:rsidRDefault="00A37E3D" w:rsidP="00A37E3D">
      <w:pPr>
        <w:pStyle w:val="Odsekzoznamu"/>
        <w:numPr>
          <w:ilvl w:val="0"/>
          <w:numId w:val="9"/>
        </w:numPr>
        <w:spacing w:after="0" w:line="240" w:lineRule="auto"/>
        <w:ind w:left="284" w:hanging="284"/>
        <w:jc w:val="both"/>
        <w:rPr>
          <w:rFonts w:ascii="Arial Narrow" w:hAnsi="Arial Narrow"/>
          <w:b/>
          <w:u w:val="single"/>
          <w:lang w:eastAsia="sk-SK"/>
        </w:rPr>
      </w:pPr>
      <w:r w:rsidRPr="00A37E3D">
        <w:rPr>
          <w:rFonts w:ascii="Arial Narrow" w:hAnsi="Arial Narrow"/>
          <w:b/>
          <w:u w:val="single"/>
          <w:lang w:eastAsia="sk-SK"/>
        </w:rPr>
        <w:t>Ekonomické a finančné postavenie podľa § 33 zákona</w:t>
      </w:r>
    </w:p>
    <w:p w14:paraId="1035C31B" w14:textId="77777777" w:rsidR="00A37E3D" w:rsidRPr="00A37E3D" w:rsidRDefault="00A37E3D" w:rsidP="00A37E3D">
      <w:pPr>
        <w:spacing w:after="0" w:line="240" w:lineRule="auto"/>
        <w:jc w:val="both"/>
        <w:rPr>
          <w:rFonts w:ascii="Arial Narrow" w:hAnsi="Arial Narrow"/>
        </w:rPr>
      </w:pPr>
    </w:p>
    <w:p w14:paraId="798A8AD1"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52FC73F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Technická a odborná spôsobilosť podľa § 34 zákona</w:t>
      </w:r>
    </w:p>
    <w:p w14:paraId="71C23F9E" w14:textId="77777777" w:rsidR="00B92600" w:rsidRPr="00511552" w:rsidRDefault="00B92600" w:rsidP="00B92600">
      <w:pPr>
        <w:spacing w:after="120" w:line="276" w:lineRule="auto"/>
        <w:jc w:val="both"/>
        <w:rPr>
          <w:rFonts w:ascii="Arial Narrow" w:eastAsia="Times New Roman" w:hAnsi="Arial Narrow" w:cs="Times New Roman"/>
          <w:b/>
          <w:u w:val="single"/>
          <w:lang w:eastAsia="sk-SK"/>
        </w:rPr>
      </w:pPr>
      <w:r w:rsidRPr="00511552">
        <w:rPr>
          <w:rFonts w:ascii="Arial Narrow" w:eastAsia="Times New Roman" w:hAnsi="Arial Narrow" w:cs="Times New Roman"/>
          <w:b/>
          <w:u w:val="single"/>
          <w:lang w:eastAsia="sk-SK"/>
        </w:rPr>
        <w:t>Minimálna požadovaná úroveň štandardov</w:t>
      </w:r>
    </w:p>
    <w:p w14:paraId="440F892F" w14:textId="77777777" w:rsidR="00B92600" w:rsidRPr="00DE7428" w:rsidRDefault="00B92600" w:rsidP="00B92600">
      <w:pPr>
        <w:spacing w:after="0" w:line="276" w:lineRule="auto"/>
        <w:jc w:val="both"/>
        <w:rPr>
          <w:rFonts w:ascii="Arial Narrow" w:eastAsia="Times New Roman" w:hAnsi="Arial Narrow" w:cs="Times New Roman"/>
          <w:b/>
          <w:lang w:eastAsia="sk-SK"/>
        </w:rPr>
      </w:pPr>
      <w:r w:rsidRPr="00DE7428">
        <w:rPr>
          <w:rFonts w:ascii="Arial Narrow" w:eastAsia="Times New Roman" w:hAnsi="Arial Narrow" w:cs="Times New Roman"/>
          <w:b/>
          <w:lang w:eastAsia="sk-SK"/>
        </w:rPr>
        <w:t>Podľa § 34 ods.1 písm. h) v nadväznosti na § 36 zákona - uvedenie opatrení environmentálneho manažérstva, ktoré záujemca použije pri plnení zmluvy</w:t>
      </w:r>
    </w:p>
    <w:p w14:paraId="230EA26C" w14:textId="77777777" w:rsidR="00B92600" w:rsidRPr="00511552" w:rsidRDefault="00B92600" w:rsidP="00B92600">
      <w:pPr>
        <w:pStyle w:val="Odsekzoznamu"/>
        <w:spacing w:after="0" w:line="276" w:lineRule="auto"/>
        <w:jc w:val="both"/>
        <w:rPr>
          <w:rFonts w:ascii="Arial Narrow" w:eastAsia="Times New Roman" w:hAnsi="Arial Narrow" w:cs="Times New Roman"/>
          <w:b/>
          <w:lang w:eastAsia="sk-SK"/>
        </w:rPr>
      </w:pPr>
    </w:p>
    <w:p w14:paraId="0379D49E" w14:textId="77777777" w:rsidR="00B92600" w:rsidRPr="00AD20DE" w:rsidRDefault="00B92600" w:rsidP="00AD20DE">
      <w:pPr>
        <w:autoSpaceDE w:val="0"/>
        <w:autoSpaceDN w:val="0"/>
        <w:adjustRightInd w:val="0"/>
        <w:spacing w:after="120"/>
        <w:jc w:val="both"/>
        <w:rPr>
          <w:rFonts w:ascii="Arial Narrow" w:hAnsi="Arial Narrow"/>
        </w:rPr>
      </w:pPr>
      <w:r w:rsidRPr="00AD20DE">
        <w:rPr>
          <w:rFonts w:ascii="Arial Narrow" w:hAnsi="Arial Narrow"/>
        </w:rPr>
        <w:t>Požaduje sa uvedenie opatrení environmentálneho manažérstva použitých záujemcom pri plnení zmluvy a to predložením originálu alebo úradne osvedčenej kópie platného certifikátu systému environmentálneho manažérstva vo vzťahu k predmetu zákazky v zmysle požiadaviek EN ISO 14001 resp. ekvivalentu, vydaného nezávislou inštitúciou. Verejný obstarávateľ uzná ako rovnocenný certifikát systému environmentálneho manažérstva vydaný príslušným orgánom členského štátu v súlade s § 36 zákona.</w:t>
      </w:r>
    </w:p>
    <w:p w14:paraId="73DE5A88" w14:textId="77777777" w:rsidR="00B92600" w:rsidRPr="00AD20DE" w:rsidRDefault="00B92600" w:rsidP="00B92600">
      <w:pPr>
        <w:spacing w:after="0" w:line="276" w:lineRule="auto"/>
        <w:jc w:val="both"/>
        <w:rPr>
          <w:rFonts w:ascii="Arial Narrow" w:hAnsi="Arial Narrow"/>
        </w:rPr>
      </w:pPr>
    </w:p>
    <w:p w14:paraId="344408E5" w14:textId="77777777" w:rsidR="00B92600" w:rsidRPr="00AD20DE" w:rsidRDefault="00B92600" w:rsidP="00AD20DE">
      <w:pPr>
        <w:autoSpaceDE w:val="0"/>
        <w:autoSpaceDN w:val="0"/>
        <w:adjustRightInd w:val="0"/>
        <w:spacing w:after="120"/>
        <w:jc w:val="both"/>
        <w:rPr>
          <w:rFonts w:ascii="Arial Narrow" w:hAnsi="Arial Narrow"/>
        </w:rPr>
      </w:pPr>
      <w:r w:rsidRPr="00AD20DE">
        <w:rPr>
          <w:rFonts w:ascii="Arial Narrow" w:hAnsi="Arial Narrow"/>
        </w:rPr>
        <w:t xml:space="preserve">V prípade uchádzača, ktorého tvorí skupina dodávateľov zúčastnená na verejnom obstarávaní, sa požaduje preukázanie splnenia podmienok účasti podľa tohto bodu oznámenia o vyhlásení verejného obstarávania za všetkých členov skupiny spoločne. </w:t>
      </w:r>
    </w:p>
    <w:p w14:paraId="31160BD7" w14:textId="77777777" w:rsidR="00B92600" w:rsidRPr="00AD20DE" w:rsidRDefault="00B92600" w:rsidP="00AD20DE">
      <w:pPr>
        <w:autoSpaceDE w:val="0"/>
        <w:autoSpaceDN w:val="0"/>
        <w:adjustRightInd w:val="0"/>
        <w:spacing w:after="120"/>
        <w:jc w:val="both"/>
        <w:rPr>
          <w:rFonts w:ascii="Arial Narrow" w:hAnsi="Arial Narrow"/>
        </w:rPr>
      </w:pPr>
      <w:r w:rsidRPr="00AD20DE">
        <w:rPr>
          <w:rFonts w:ascii="Arial Narrow" w:hAnsi="Arial Narrow"/>
        </w:rPr>
        <w:t xml:space="preserve">Vyžaduje sa predloženie originálov alebo úradne osvedčených kópií všetkých dokladov uvedených podľa tohto bodu.  </w:t>
      </w:r>
    </w:p>
    <w:p w14:paraId="35D0F7FF" w14:textId="77777777" w:rsidR="00B92600" w:rsidRPr="00AD20DE" w:rsidRDefault="00B92600" w:rsidP="00AD20DE">
      <w:pPr>
        <w:autoSpaceDE w:val="0"/>
        <w:autoSpaceDN w:val="0"/>
        <w:adjustRightInd w:val="0"/>
        <w:spacing w:after="120"/>
        <w:jc w:val="both"/>
        <w:rPr>
          <w:rFonts w:ascii="Arial Narrow" w:hAnsi="Arial Narrow"/>
        </w:rPr>
      </w:pPr>
      <w:r w:rsidRPr="00AD20DE">
        <w:rPr>
          <w:rFonts w:ascii="Arial Narrow" w:hAnsi="Arial Narrow"/>
        </w:rPr>
        <w:t>Uchádzačom predkladané doklady musia byť v rovnakej, alebo ekvivalentnej forme podľa uvedenej požiadavky verejného obstarávateľa, pričom z týchto dokladov preukazujúcich spôsobilosť podľa § 34 zákona musí byť zrejmé splnenie vyššie identifikovaných minimálnych úrovní požadovaných verejným obstarávateľom a rovnako musí byť zrejmé, že preukazovanie sa týka osoby uchádzača.</w:t>
      </w:r>
    </w:p>
    <w:p w14:paraId="5AB611B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Ďalšie informácie</w:t>
      </w:r>
    </w:p>
    <w:p w14:paraId="15D3061B"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034AEE4D" w14:textId="77777777" w:rsidR="00A3601E" w:rsidRPr="008D761F" w:rsidRDefault="00A3601E" w:rsidP="00A3601E">
      <w:pPr>
        <w:pStyle w:val="Odsekzoznamu"/>
        <w:numPr>
          <w:ilvl w:val="0"/>
          <w:numId w:val="20"/>
        </w:numPr>
        <w:spacing w:before="300" w:after="300" w:line="240" w:lineRule="auto"/>
        <w:jc w:val="both"/>
        <w:rPr>
          <w:rFonts w:ascii="Arial Narrow" w:hAnsi="Arial Narrow"/>
          <w:color w:val="2E74B5" w:themeColor="accent1" w:themeShade="BF"/>
          <w:lang w:eastAsia="sk-SK"/>
        </w:rPr>
      </w:pPr>
      <w:bookmarkStart w:id="0" w:name="_Hlk174011201"/>
      <w:r w:rsidRPr="008D761F">
        <w:rPr>
          <w:rFonts w:ascii="Arial Narrow" w:hAnsi="Arial Narrow"/>
          <w:color w:val="2E74B5" w:themeColor="accent1" w:themeShade="BF"/>
          <w:lang w:eastAsia="sk-SK"/>
        </w:rPr>
        <w:t>Splnenie podmienok účasti sa posudzuje odo dňa predloženia žiadosti o účasť.</w:t>
      </w:r>
    </w:p>
    <w:bookmarkEnd w:id="0"/>
    <w:p w14:paraId="5836F211" w14:textId="77777777" w:rsidR="00A37E3D" w:rsidRPr="00A37E3D" w:rsidRDefault="00A37E3D" w:rsidP="00A37E3D">
      <w:pPr>
        <w:pStyle w:val="Odsekzoznamu"/>
        <w:spacing w:before="300" w:after="300" w:line="240" w:lineRule="auto"/>
        <w:rPr>
          <w:rFonts w:ascii="Arial Narrow" w:hAnsi="Arial Narrow"/>
          <w:b/>
          <w:lang w:eastAsia="sk-SK"/>
        </w:rPr>
      </w:pPr>
    </w:p>
    <w:p w14:paraId="4EF1496C"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 xml:space="preserve">V prípade, že </w:t>
      </w:r>
      <w:bookmarkStart w:id="1" w:name="_Hlk172894468"/>
      <w:r w:rsidRPr="00A37E3D">
        <w:rPr>
          <w:rFonts w:ascii="Arial Narrow" w:hAnsi="Arial Narrow"/>
          <w:lang w:eastAsia="sk-SK"/>
        </w:rPr>
        <w:t xml:space="preserve">uchádzač využije na preukázanie technickej spôsobilosti alebo odbornej spôsobilosti technické a odborné kapacity inej osoby, </w:t>
      </w:r>
      <w:bookmarkEnd w:id="1"/>
      <w:r w:rsidRPr="00A37E3D">
        <w:rPr>
          <w:rFonts w:ascii="Arial Narrow" w:hAnsi="Arial Narrow"/>
          <w:lang w:eastAsia="sk-SK"/>
        </w:rPr>
        <w:t xml:space="preserve">bez ohľadu na ich právny vzťah v čase podania ponuky, je uchádzač povinný verejnému obstarávateľovi preukázať, že pri plnení zmluvy bude skutočne používať kapacity osoby, ktorej spôsobilosť využíva na preukázanie technickej spôsobilosti alebo odbornej spôsobilosti. Túto skutočnosť preukáže uchádzač písomnou zmluvou uzavretou s touto osobou, obsahujúcou záväzok osoby, ktorej technickými a odbornými kapacitami mieni preukázať svoju technickú spôsobilosť alebo odbornú spôsobilosť, že táto osoba poskytne svoje kapacity počas celého trvania zmluvného vzťahu. Osoba, ktorej kapacity majú byť použité na preukázanie technickej alebo odbornej spôsobilosti musí preukázať splnenie podmienok účasti týkajúce sa osobného postavenia a nesmú u nej </w:t>
      </w:r>
      <w:r w:rsidRPr="00A37E3D">
        <w:rPr>
          <w:rFonts w:ascii="Arial Narrow" w:hAnsi="Arial Narrow"/>
          <w:lang w:eastAsia="sk-SK"/>
        </w:rPr>
        <w:lastRenderedPageBreak/>
        <w:t xml:space="preserve">existovať dôvody na vylúčenie podľa § 40 ods. 6 písm. a) až g) a ods. 7 zákona; oprávnenie dodávať tovar preukazuje vo vzťahu k tej časti predmetu zákazky, na ktorú boli kapacity uchádzačovi poskytnuté. </w:t>
      </w:r>
    </w:p>
    <w:p w14:paraId="199A8682" w14:textId="77777777" w:rsidR="00A37E3D" w:rsidRPr="00A37E3D" w:rsidRDefault="00A37E3D" w:rsidP="00A37E3D">
      <w:pPr>
        <w:pStyle w:val="Odsekzoznamu"/>
        <w:rPr>
          <w:rFonts w:ascii="Arial Narrow" w:hAnsi="Arial Narrow"/>
          <w:b/>
          <w:lang w:eastAsia="sk-SK"/>
        </w:rPr>
      </w:pPr>
    </w:p>
    <w:p w14:paraId="5826EDA3"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V prípade uchádzača, ktorého tvorí skupina dodávateľov zúčastnená na verejnom obstarávaní, sa požaduje preukázanie splnenia podmienok účasti osobného postavenia za každého člena skupiny osobitne. Splnenie podmienky účasti podľa § 32 ods. 1 písm. e) zákona  preukazuje člen skupiny len vo vzťahu k tej časti predmetu zákazky, ktorú má zabezpečiť. V prípade ostatných podmienok účasti sa požaduje preukázanie ich splnenia za všetkých členov skupiny spoločne.</w:t>
      </w:r>
    </w:p>
    <w:p w14:paraId="687759D5" w14:textId="77777777" w:rsidR="00A37E3D" w:rsidRPr="00A37E3D" w:rsidRDefault="00A37E3D" w:rsidP="00A37E3D">
      <w:pPr>
        <w:pStyle w:val="Odsekzoznamu"/>
        <w:rPr>
          <w:rFonts w:ascii="Arial Narrow" w:hAnsi="Arial Narrow"/>
          <w:b/>
          <w:lang w:eastAsia="sk-SK"/>
        </w:rPr>
      </w:pPr>
    </w:p>
    <w:p w14:paraId="45BE357E"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Doklady a dokumenty, ktorými uchádzač preukazuje svoju technickú alebo odbornú spôsobilosť sa predkladajú v slovenskom jazyku a môžu sa predkladať aj v českom jazyku. Ak je doklad alebo dokument vyhotovený v inom ako slovenskom jazyku alebo českom jazyku, predkladá sa spolu s jeho úradným prekladom do slovenského jazyka. Ak sa zistí rozdiel v obsahu dokladu alebo dokumentu predloženom podľa druhej vety, rozhodujúci je úradný preklad do slovenského jazyka.</w:t>
      </w:r>
    </w:p>
    <w:p w14:paraId="2D16F8F1" w14:textId="77777777" w:rsidR="00A37E3D" w:rsidRPr="00A37E3D" w:rsidRDefault="00A37E3D" w:rsidP="00A37E3D">
      <w:pPr>
        <w:pStyle w:val="Odsekzoznamu"/>
        <w:rPr>
          <w:rFonts w:ascii="Arial Narrow" w:hAnsi="Arial Narrow"/>
          <w:b/>
          <w:lang w:eastAsia="sk-SK"/>
        </w:rPr>
      </w:pPr>
    </w:p>
    <w:p w14:paraId="65590B0B"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Pri prepočte inej meny na menu euro sa použije kurz Európskej centrálnej banky platný v deň odoslania oznámenia o vyhlásení verejného obstarávania na predmetný DNS na zverejnenie v Úradnom vestníku EÚ.</w:t>
      </w:r>
    </w:p>
    <w:p w14:paraId="24098881" w14:textId="77777777" w:rsidR="00A37E3D" w:rsidRPr="00A37E3D" w:rsidRDefault="00A37E3D" w:rsidP="00A37E3D">
      <w:pPr>
        <w:pStyle w:val="Odsekzoznamu"/>
        <w:rPr>
          <w:rFonts w:ascii="Arial Narrow" w:hAnsi="Arial Narrow"/>
          <w:shd w:val="clear" w:color="auto" w:fill="FFFFFF"/>
        </w:rPr>
      </w:pPr>
    </w:p>
    <w:p w14:paraId="1CC678BC" w14:textId="77777777" w:rsidR="00A37E3D" w:rsidRPr="00A37E3D" w:rsidRDefault="00A37E3D" w:rsidP="00A37E3D">
      <w:pPr>
        <w:pStyle w:val="Odsekzoznamu"/>
        <w:numPr>
          <w:ilvl w:val="0"/>
          <w:numId w:val="20"/>
        </w:numPr>
        <w:spacing w:before="300" w:after="300" w:line="240" w:lineRule="auto"/>
        <w:jc w:val="both"/>
        <w:rPr>
          <w:rStyle w:val="Jemnzvraznenie"/>
          <w:rFonts w:ascii="Arial Narrow" w:hAnsi="Arial Narrow"/>
          <w:sz w:val="22"/>
        </w:rPr>
      </w:pPr>
      <w:r w:rsidRPr="00A37E3D">
        <w:rPr>
          <w:rFonts w:ascii="Arial Narrow" w:hAnsi="Arial Narrow"/>
          <w:shd w:val="clear" w:color="auto" w:fill="FFFFFF"/>
        </w:rPr>
        <w:t>Uchádzač</w:t>
      </w:r>
      <w:r w:rsidRPr="00A37E3D">
        <w:rPr>
          <w:rStyle w:val="Jemnzvraznenie"/>
          <w:rFonts w:ascii="Arial Narrow" w:hAnsi="Arial Narrow"/>
          <w:b w:val="0"/>
          <w:sz w:val="22"/>
        </w:rPr>
        <w:t xml:space="preserve"> môže predbežne nahradiť doklady na preukázanie splnenia podmienok účasti jednotným európskym dokumentom (JED) podľa § 39 zákona, spĺňajúcim náležitosti podľa § 39 ods. 2 zákona, pričom </w:t>
      </w:r>
      <w:r w:rsidRPr="00A37E3D">
        <w:rPr>
          <w:rStyle w:val="Jemnzvraznenie"/>
          <w:rFonts w:ascii="Arial Narrow" w:hAnsi="Arial Narrow"/>
          <w:sz w:val="22"/>
        </w:rPr>
        <w:t>ak uchádzač preukazuje technickú spôsobilosť alebo odbornú spôsobilosť prostredníctvom inej osoby/osôb, JED predloží za svoju osobu a za každú z osôb, ktorých zdroje a/alebo kapacity využíva</w:t>
      </w:r>
      <w:r w:rsidRPr="00A37E3D">
        <w:rPr>
          <w:rStyle w:val="Jemnzvraznenie"/>
          <w:rFonts w:ascii="Arial Narrow" w:hAnsi="Arial Narrow"/>
          <w:b w:val="0"/>
          <w:sz w:val="22"/>
        </w:rPr>
        <w:t>. V prípade, že uchádzača tvorí skupina dodávateľov zúčastnená vo verejnom obstarávaní, uchádzač vyplní a predloží JED s požadovanými informáciami za každého člena skupiny dodávateľov.</w:t>
      </w:r>
    </w:p>
    <w:p w14:paraId="05127CCC" w14:textId="77777777" w:rsidR="00A37E3D" w:rsidRPr="00A37E3D" w:rsidRDefault="00A37E3D" w:rsidP="00A37E3D">
      <w:pPr>
        <w:spacing w:after="0" w:line="240" w:lineRule="auto"/>
        <w:jc w:val="both"/>
        <w:rPr>
          <w:rFonts w:ascii="Arial Narrow" w:hAnsi="Arial Narrow"/>
        </w:rPr>
      </w:pPr>
      <w:r w:rsidRPr="00A37E3D">
        <w:rPr>
          <w:rFonts w:ascii="Arial Narrow" w:hAnsi="Arial Narrow"/>
        </w:rPr>
        <w:t xml:space="preserve">Bližšie informácie o JED, vrátane usmernení, ako správne JED vyplniť, sú uvedené v dokumente zverejnenom na webovom sídle Úradu pre verejné obstarávanie </w:t>
      </w:r>
      <w:hyperlink r:id="rId8" w:history="1">
        <w:r w:rsidRPr="00A37E3D">
          <w:rPr>
            <w:rStyle w:val="Hypertextovprepojenie"/>
            <w:rFonts w:ascii="Arial Narrow" w:hAnsi="Arial Narrow"/>
          </w:rPr>
          <w:t>https://www.uvo.gov.sk/jednotny-europsky-dokument-pre-verejne-obstaravanie</w:t>
        </w:r>
      </w:hyperlink>
      <w:r w:rsidRPr="00A37E3D">
        <w:rPr>
          <w:rFonts w:ascii="Arial Narrow" w:hAnsi="Arial Narrow"/>
        </w:rPr>
        <w:t>: JED - príručka k službe ESPD</w:t>
      </w:r>
    </w:p>
    <w:p w14:paraId="314A4FF0" w14:textId="77777777" w:rsidR="00A37E3D" w:rsidRPr="00A37E3D" w:rsidRDefault="00A37E3D" w:rsidP="00A37E3D">
      <w:pPr>
        <w:spacing w:before="120" w:after="0" w:line="240" w:lineRule="auto"/>
        <w:jc w:val="both"/>
        <w:rPr>
          <w:rFonts w:ascii="Arial Narrow" w:hAnsi="Arial Narrow"/>
          <w:b/>
          <w:bCs/>
          <w:lang w:eastAsia="sk-SK"/>
        </w:rPr>
      </w:pPr>
      <w:r w:rsidRPr="00A37E3D">
        <w:rPr>
          <w:rFonts w:ascii="Arial Narrow" w:hAnsi="Arial Narrow"/>
          <w:b/>
          <w:bCs/>
          <w:lang w:eastAsia="sk-SK"/>
        </w:rPr>
        <w:t>Verejný obstarávateľ umožňuje vyplniť oddiel α Globálny údaj pre všetky podmienky účasti časti IV. Hospodársky subjekt.</w:t>
      </w:r>
    </w:p>
    <w:p w14:paraId="0AE97C03" w14:textId="77777777" w:rsidR="00A37E3D" w:rsidRPr="00A37E3D" w:rsidRDefault="00A37E3D" w:rsidP="00A37E3D">
      <w:pPr>
        <w:spacing w:before="120" w:after="0" w:line="240" w:lineRule="auto"/>
        <w:jc w:val="both"/>
        <w:rPr>
          <w:rFonts w:ascii="Arial Narrow" w:hAnsi="Arial Narrow"/>
          <w:b/>
          <w:bCs/>
          <w:lang w:eastAsia="sk-SK"/>
        </w:rPr>
      </w:pPr>
    </w:p>
    <w:p w14:paraId="3A47400E" w14:textId="77777777" w:rsidR="00A37E3D" w:rsidRPr="00A37E3D" w:rsidRDefault="00A37E3D" w:rsidP="00A37E3D">
      <w:pPr>
        <w:spacing w:before="120" w:after="0" w:line="240" w:lineRule="auto"/>
        <w:jc w:val="both"/>
        <w:rPr>
          <w:rFonts w:ascii="Arial Narrow" w:hAnsi="Arial Narrow"/>
          <w:b/>
          <w:bCs/>
          <w:lang w:eastAsia="sk-SK"/>
        </w:rPr>
      </w:pPr>
    </w:p>
    <w:p w14:paraId="5A711F11" w14:textId="77777777" w:rsidR="00A37E3D" w:rsidRPr="00A37E3D" w:rsidRDefault="00A37E3D" w:rsidP="00A37E3D">
      <w:pPr>
        <w:spacing w:before="120" w:after="0" w:line="240" w:lineRule="auto"/>
        <w:jc w:val="both"/>
        <w:rPr>
          <w:rFonts w:ascii="Arial Narrow" w:hAnsi="Arial Narrow"/>
          <w:b/>
          <w:bCs/>
          <w:lang w:eastAsia="sk-SK"/>
        </w:rPr>
      </w:pPr>
    </w:p>
    <w:p w14:paraId="40C1C20B" w14:textId="77777777" w:rsidR="00A37E3D" w:rsidRPr="00A37E3D" w:rsidRDefault="00A37E3D" w:rsidP="00A37E3D">
      <w:pPr>
        <w:spacing w:before="120" w:after="0" w:line="240" w:lineRule="auto"/>
        <w:jc w:val="both"/>
        <w:rPr>
          <w:rFonts w:ascii="Arial Narrow" w:hAnsi="Arial Narrow"/>
          <w:b/>
          <w:bCs/>
          <w:lang w:eastAsia="sk-SK"/>
        </w:rPr>
      </w:pPr>
    </w:p>
    <w:p w14:paraId="643DE4EE" w14:textId="77777777" w:rsidR="00A37E3D" w:rsidRPr="00A37E3D" w:rsidRDefault="00A37E3D" w:rsidP="00A37E3D">
      <w:pPr>
        <w:spacing w:before="120" w:after="0" w:line="240" w:lineRule="auto"/>
        <w:jc w:val="both"/>
        <w:rPr>
          <w:rFonts w:ascii="Arial Narrow" w:hAnsi="Arial Narrow"/>
          <w:b/>
          <w:bCs/>
          <w:lang w:eastAsia="sk-SK"/>
        </w:rPr>
      </w:pPr>
    </w:p>
    <w:p w14:paraId="35845C7F" w14:textId="77777777" w:rsidR="00A37E3D" w:rsidRPr="00A37E3D" w:rsidRDefault="00A37E3D" w:rsidP="00A37E3D">
      <w:pPr>
        <w:spacing w:before="120" w:after="0" w:line="240" w:lineRule="auto"/>
        <w:jc w:val="both"/>
        <w:rPr>
          <w:rFonts w:ascii="Arial Narrow" w:hAnsi="Arial Narrow"/>
          <w:b/>
          <w:bCs/>
          <w:lang w:eastAsia="sk-SK"/>
        </w:rPr>
      </w:pPr>
    </w:p>
    <w:p w14:paraId="31DD4C67" w14:textId="77777777" w:rsidR="00A37E3D" w:rsidRPr="00A37E3D" w:rsidRDefault="00A37E3D" w:rsidP="00A37E3D">
      <w:pPr>
        <w:spacing w:before="120" w:after="0" w:line="240" w:lineRule="auto"/>
        <w:jc w:val="both"/>
        <w:rPr>
          <w:rFonts w:ascii="Arial Narrow" w:hAnsi="Arial Narrow"/>
          <w:b/>
          <w:bCs/>
          <w:lang w:eastAsia="sk-SK"/>
        </w:rPr>
      </w:pPr>
    </w:p>
    <w:p w14:paraId="11C8E436" w14:textId="77777777" w:rsidR="00A37E3D" w:rsidRPr="00A37E3D" w:rsidRDefault="00A37E3D" w:rsidP="00A37E3D">
      <w:pPr>
        <w:spacing w:before="120" w:after="0" w:line="240" w:lineRule="auto"/>
        <w:jc w:val="both"/>
        <w:rPr>
          <w:rFonts w:ascii="Arial Narrow" w:hAnsi="Arial Narrow"/>
          <w:b/>
          <w:bCs/>
          <w:lang w:eastAsia="sk-SK"/>
        </w:rPr>
      </w:pPr>
    </w:p>
    <w:p w14:paraId="62E7A875" w14:textId="77777777" w:rsidR="00A37E3D" w:rsidRPr="00A37E3D" w:rsidRDefault="00A37E3D" w:rsidP="00A37E3D">
      <w:pPr>
        <w:spacing w:before="120" w:after="0" w:line="240" w:lineRule="auto"/>
        <w:jc w:val="both"/>
        <w:rPr>
          <w:rFonts w:ascii="Arial Narrow" w:hAnsi="Arial Narrow"/>
          <w:b/>
          <w:bCs/>
          <w:lang w:eastAsia="sk-SK"/>
        </w:rPr>
      </w:pPr>
    </w:p>
    <w:p w14:paraId="6C367D39" w14:textId="77777777" w:rsidR="00A37E3D" w:rsidRPr="00A37E3D" w:rsidRDefault="00A37E3D" w:rsidP="00A37E3D">
      <w:pPr>
        <w:spacing w:before="120" w:after="0" w:line="240" w:lineRule="auto"/>
        <w:jc w:val="both"/>
        <w:rPr>
          <w:rFonts w:ascii="Arial Narrow" w:hAnsi="Arial Narrow"/>
          <w:b/>
          <w:bCs/>
          <w:lang w:eastAsia="sk-SK"/>
        </w:rPr>
      </w:pPr>
    </w:p>
    <w:p w14:paraId="016EE30E" w14:textId="77777777" w:rsidR="00A37E3D" w:rsidRPr="00A37E3D" w:rsidRDefault="00A37E3D" w:rsidP="00A37E3D">
      <w:pPr>
        <w:spacing w:before="120" w:after="0" w:line="240" w:lineRule="auto"/>
        <w:jc w:val="both"/>
        <w:rPr>
          <w:rFonts w:ascii="Arial Narrow" w:hAnsi="Arial Narrow"/>
          <w:b/>
          <w:bCs/>
          <w:lang w:eastAsia="sk-SK"/>
        </w:rPr>
      </w:pPr>
    </w:p>
    <w:p w14:paraId="16094091" w14:textId="77777777" w:rsidR="00A37E3D" w:rsidRPr="00A37E3D" w:rsidRDefault="00A37E3D" w:rsidP="00A37E3D">
      <w:pPr>
        <w:spacing w:before="120" w:after="0" w:line="240" w:lineRule="auto"/>
        <w:jc w:val="both"/>
        <w:rPr>
          <w:rFonts w:ascii="Arial Narrow" w:hAnsi="Arial Narrow"/>
          <w:b/>
          <w:bCs/>
          <w:lang w:eastAsia="sk-SK"/>
        </w:rPr>
      </w:pPr>
    </w:p>
    <w:p w14:paraId="7BFEC228" w14:textId="77777777" w:rsidR="00A37E3D" w:rsidRPr="00A37E3D" w:rsidRDefault="00A37E3D" w:rsidP="00A37E3D">
      <w:pPr>
        <w:spacing w:before="120" w:after="0" w:line="240" w:lineRule="auto"/>
        <w:jc w:val="both"/>
        <w:rPr>
          <w:rFonts w:ascii="Arial Narrow" w:hAnsi="Arial Narrow"/>
          <w:b/>
          <w:bCs/>
          <w:lang w:eastAsia="sk-SK"/>
        </w:rPr>
      </w:pPr>
    </w:p>
    <w:p w14:paraId="776B68CF" w14:textId="77777777" w:rsidR="00A37E3D" w:rsidRPr="00A37E3D" w:rsidRDefault="00A37E3D" w:rsidP="00A37E3D">
      <w:pPr>
        <w:spacing w:after="0" w:line="240" w:lineRule="auto"/>
        <w:rPr>
          <w:rFonts w:ascii="Arial Narrow" w:hAnsi="Arial Narrow"/>
          <w:b/>
          <w:bCs/>
          <w:lang w:eastAsia="sk-SK"/>
        </w:rPr>
      </w:pPr>
      <w:r w:rsidRPr="00A37E3D">
        <w:rPr>
          <w:rFonts w:ascii="Arial Narrow" w:hAnsi="Arial Narrow"/>
          <w:b/>
          <w:bCs/>
          <w:lang w:eastAsia="sk-SK"/>
        </w:rPr>
        <w:br w:type="page"/>
      </w:r>
    </w:p>
    <w:p w14:paraId="6EA0C18F" w14:textId="77777777" w:rsidR="00A37E3D" w:rsidRPr="00A37E3D" w:rsidRDefault="00A37E3D" w:rsidP="00A37E3D">
      <w:pPr>
        <w:spacing w:before="120" w:after="0" w:line="240" w:lineRule="auto"/>
        <w:jc w:val="both"/>
        <w:rPr>
          <w:rFonts w:ascii="Arial Narrow" w:hAnsi="Arial Narrow"/>
          <w:b/>
          <w:bCs/>
          <w:lang w:eastAsia="sk-SK"/>
        </w:rPr>
      </w:pPr>
    </w:p>
    <w:p w14:paraId="282E8E9A" w14:textId="77777777" w:rsidR="00A37E3D" w:rsidRPr="00A37E3D" w:rsidRDefault="00A37E3D" w:rsidP="00A37E3D">
      <w:pPr>
        <w:spacing w:after="0" w:line="240" w:lineRule="auto"/>
        <w:ind w:left="345" w:hanging="345"/>
        <w:jc w:val="right"/>
        <w:textAlignment w:val="baseline"/>
        <w:rPr>
          <w:rFonts w:ascii="Arial Narrow" w:hAnsi="Arial Narrow" w:cs="Segoe UI"/>
          <w:lang w:eastAsia="sk-SK"/>
        </w:rPr>
      </w:pPr>
      <w:r w:rsidRPr="00A37E3D">
        <w:rPr>
          <w:rFonts w:ascii="Arial Narrow" w:hAnsi="Arial Narrow" w:cs="Segoe UI"/>
          <w:lang w:eastAsia="sk-SK"/>
        </w:rPr>
        <w:t> Príloha č. 4a</w:t>
      </w:r>
    </w:p>
    <w:p w14:paraId="1D2162F8" w14:textId="77777777" w:rsidR="00A37E3D" w:rsidRPr="00A37E3D" w:rsidRDefault="00A37E3D" w:rsidP="00A37E3D">
      <w:pPr>
        <w:spacing w:after="0" w:line="240" w:lineRule="auto"/>
        <w:ind w:hanging="345"/>
        <w:jc w:val="center"/>
        <w:textAlignment w:val="baseline"/>
        <w:rPr>
          <w:rFonts w:ascii="Arial Narrow" w:hAnsi="Arial Narrow" w:cs="Segoe UI"/>
          <w:b/>
          <w:bCs/>
          <w:smallCaps/>
          <w:lang w:eastAsia="sk-SK"/>
        </w:rPr>
      </w:pPr>
      <w:r w:rsidRPr="00A37E3D">
        <w:rPr>
          <w:rFonts w:ascii="Arial Narrow" w:hAnsi="Arial Narrow" w:cs="Segoe UI"/>
          <w:b/>
          <w:bCs/>
          <w:smallCaps/>
          <w:lang w:eastAsia="sk-SK"/>
        </w:rPr>
        <w:t>ČESTNÉ VYHLÁSENIE HOSPODÁRSKEHO SUBJEKTU </w:t>
      </w:r>
    </w:p>
    <w:p w14:paraId="24DE8057" w14:textId="77777777" w:rsidR="00A37E3D" w:rsidRPr="00A37E3D" w:rsidRDefault="00A37E3D" w:rsidP="00A37E3D">
      <w:pPr>
        <w:numPr>
          <w:ilvl w:val="0"/>
          <w:numId w:val="13"/>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 xml:space="preserve">(v prípade, že uchádzač využije na preukázanie technickej spôsobilosti alebo odbornej spôsobilosti technické </w:t>
      </w:r>
      <w:r w:rsidRPr="00A37E3D">
        <w:rPr>
          <w:rFonts w:ascii="Arial Narrow" w:hAnsi="Arial Narrow" w:cs="Segoe UI"/>
          <w:lang w:eastAsia="sk-SK"/>
        </w:rPr>
        <w:t> </w:t>
      </w:r>
      <w:r w:rsidRPr="00A37E3D">
        <w:rPr>
          <w:rFonts w:ascii="Arial Narrow" w:hAnsi="Arial Narrow" w:cs="Segoe UI"/>
          <w:lang w:eastAsia="sk-SK"/>
        </w:rPr>
        <w:br/>
      </w:r>
      <w:r w:rsidRPr="00A37E3D">
        <w:rPr>
          <w:rFonts w:ascii="Arial Narrow" w:hAnsi="Arial Narrow" w:cs="Segoe UI"/>
          <w:i/>
          <w:iCs/>
          <w:lang w:eastAsia="sk-SK"/>
        </w:rPr>
        <w:t>a odborné kapacity inej osoby,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senie aj t</w:t>
      </w:r>
      <w:r w:rsidRPr="00A37E3D">
        <w:rPr>
          <w:rFonts w:ascii="Arial Narrow" w:hAnsi="Arial Narrow" w:cs="Arial Narrow"/>
          <w:i/>
          <w:iCs/>
          <w:lang w:eastAsia="sk-SK"/>
        </w:rPr>
        <w:t>á</w:t>
      </w:r>
      <w:r w:rsidRPr="00A37E3D">
        <w:rPr>
          <w:rFonts w:ascii="Arial Narrow" w:hAnsi="Arial Narrow" w:cs="Segoe UI"/>
          <w:i/>
          <w:iCs/>
          <w:lang w:eastAsia="sk-SK"/>
        </w:rPr>
        <w:t>to osoba)</w:t>
      </w:r>
      <w:r w:rsidRPr="00A37E3D">
        <w:rPr>
          <w:rFonts w:ascii="Arial Narrow" w:hAnsi="Arial Narrow" w:cs="Segoe UI"/>
          <w:lang w:eastAsia="sk-SK"/>
        </w:rPr>
        <w:t> </w:t>
      </w:r>
    </w:p>
    <w:p w14:paraId="06EE3E95" w14:textId="77777777" w:rsidR="00A37E3D" w:rsidRPr="00A37E3D" w:rsidRDefault="00A37E3D" w:rsidP="00A37E3D">
      <w:pPr>
        <w:numPr>
          <w:ilvl w:val="0"/>
          <w:numId w:val="14"/>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v prípade, že sa požaduje splnenie podmienky účasti osobného postavenia aj za subdodávateľa,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 xml:space="preserve">senie </w:t>
      </w:r>
      <w:r w:rsidRPr="00A37E3D">
        <w:rPr>
          <w:rFonts w:ascii="Arial Narrow" w:hAnsi="Arial Narrow" w:cs="Segoe UI"/>
          <w:i/>
          <w:iCs/>
          <w:lang w:eastAsia="sk-SK"/>
        </w:rPr>
        <w:br/>
        <w:t>aj subdod</w:t>
      </w:r>
      <w:r w:rsidRPr="00A37E3D">
        <w:rPr>
          <w:rFonts w:ascii="Arial Narrow" w:hAnsi="Arial Narrow" w:cs="Arial Narrow"/>
          <w:i/>
          <w:iCs/>
          <w:lang w:eastAsia="sk-SK"/>
        </w:rPr>
        <w:t>á</w:t>
      </w:r>
      <w:r w:rsidRPr="00A37E3D">
        <w:rPr>
          <w:rFonts w:ascii="Arial Narrow" w:hAnsi="Arial Narrow" w:cs="Segoe UI"/>
          <w:i/>
          <w:iCs/>
          <w:lang w:eastAsia="sk-SK"/>
        </w:rPr>
        <w:t>vate</w:t>
      </w:r>
      <w:r w:rsidRPr="00A37E3D">
        <w:rPr>
          <w:rFonts w:ascii="Arial Narrow" w:hAnsi="Arial Narrow" w:cs="Arial Narrow"/>
          <w:i/>
          <w:iCs/>
          <w:lang w:eastAsia="sk-SK"/>
        </w:rPr>
        <w:t>ľ</w:t>
      </w:r>
      <w:r w:rsidRPr="00A37E3D">
        <w:rPr>
          <w:rFonts w:ascii="Arial Narrow" w:hAnsi="Arial Narrow" w:cs="Segoe UI"/>
          <w:i/>
          <w:iCs/>
          <w:lang w:eastAsia="sk-SK"/>
        </w:rPr>
        <w:t>)</w:t>
      </w:r>
      <w:r w:rsidRPr="00A37E3D">
        <w:rPr>
          <w:rFonts w:ascii="Arial Narrow" w:hAnsi="Arial Narrow" w:cs="Segoe UI"/>
          <w:lang w:eastAsia="sk-SK"/>
        </w:rPr>
        <w:t> </w:t>
      </w:r>
    </w:p>
    <w:p w14:paraId="7CE39DB6" w14:textId="77777777" w:rsidR="00A37E3D" w:rsidRPr="00A37E3D" w:rsidRDefault="00A37E3D" w:rsidP="00A37E3D">
      <w:pPr>
        <w:spacing w:after="0" w:line="240" w:lineRule="auto"/>
        <w:ind w:left="284" w:hanging="284"/>
        <w:textAlignment w:val="baseline"/>
        <w:rPr>
          <w:rFonts w:ascii="Arial Narrow" w:hAnsi="Arial Narrow" w:cs="Segoe UI"/>
          <w:lang w:eastAsia="sk-SK"/>
        </w:rPr>
      </w:pPr>
      <w:r w:rsidRPr="00A37E3D">
        <w:rPr>
          <w:rFonts w:ascii="Arial Narrow" w:hAnsi="Arial Narrow" w:cs="Segoe UI"/>
          <w:lang w:eastAsia="sk-SK"/>
        </w:rPr>
        <w:t> </w:t>
      </w:r>
    </w:p>
    <w:p w14:paraId="4326492D"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s</w:t>
      </w:r>
      <w:r w:rsidRPr="00A37E3D">
        <w:rPr>
          <w:rFonts w:ascii="Arial Narrow" w:hAnsi="Arial Narrow" w:cs="Arial Narrow"/>
          <w:lang w:eastAsia="sk-SK"/>
        </w:rPr>
        <w:t>ú</w:t>
      </w:r>
      <w:r w:rsidRPr="00A37E3D">
        <w:rPr>
          <w:rFonts w:ascii="Arial Narrow" w:hAnsi="Arial Narrow" w:cs="Segoe UI"/>
          <w:lang w:eastAsia="sk-SK"/>
        </w:rPr>
        <w:t>vislosti s</w:t>
      </w:r>
      <w:r w:rsidRPr="00A37E3D">
        <w:rPr>
          <w:rFonts w:ascii="Arial" w:hAnsi="Arial" w:cs="Arial"/>
          <w:lang w:eastAsia="sk-SK"/>
        </w:rPr>
        <w:t> </w:t>
      </w:r>
      <w:r w:rsidRPr="00A37E3D">
        <w:rPr>
          <w:rFonts w:ascii="Arial Narrow" w:hAnsi="Arial Narrow" w:cs="Segoe UI"/>
          <w:lang w:eastAsia="sk-SK"/>
        </w:rPr>
        <w:t>verejn</w:t>
      </w:r>
      <w:r w:rsidRPr="00A37E3D">
        <w:rPr>
          <w:rFonts w:ascii="Arial Narrow" w:hAnsi="Arial Narrow" w:cs="Arial Narrow"/>
          <w:lang w:eastAsia="sk-SK"/>
        </w:rPr>
        <w:t>ý</w:t>
      </w:r>
      <w:r w:rsidRPr="00A37E3D">
        <w:rPr>
          <w:rFonts w:ascii="Arial Narrow" w:hAnsi="Arial Narrow" w:cs="Segoe UI"/>
          <w:lang w:eastAsia="sk-SK"/>
        </w:rPr>
        <w:t>m obstar</w:t>
      </w:r>
      <w:r w:rsidRPr="00A37E3D">
        <w:rPr>
          <w:rFonts w:ascii="Arial Narrow" w:hAnsi="Arial Narrow" w:cs="Arial Narrow"/>
          <w:lang w:eastAsia="sk-SK"/>
        </w:rPr>
        <w:t>á</w:t>
      </w:r>
      <w:r w:rsidRPr="00A37E3D">
        <w:rPr>
          <w:rFonts w:ascii="Arial Narrow" w:hAnsi="Arial Narrow" w:cs="Segoe UI"/>
          <w:lang w:eastAsia="sk-SK"/>
        </w:rPr>
        <w:t>van</w:t>
      </w:r>
      <w:r w:rsidRPr="00A37E3D">
        <w:rPr>
          <w:rFonts w:ascii="Arial Narrow" w:hAnsi="Arial Narrow" w:cs="Arial Narrow"/>
          <w:lang w:eastAsia="sk-SK"/>
        </w:rPr>
        <w:t>í</w:t>
      </w:r>
      <w:r w:rsidRPr="00A37E3D">
        <w:rPr>
          <w:rFonts w:ascii="Arial Narrow" w:hAnsi="Arial Narrow" w:cs="Segoe UI"/>
          <w:lang w:eastAsia="sk-SK"/>
        </w:rPr>
        <w:t>m</w:t>
      </w:r>
      <w:r w:rsidRPr="00A37E3D">
        <w:rPr>
          <w:rFonts w:ascii="Arial Narrow" w:hAnsi="Arial Narrow" w:cs="Arial Narrow"/>
          <w:lang w:eastAsia="sk-SK"/>
        </w:rPr>
        <w:t> </w:t>
      </w:r>
      <w:r w:rsidRPr="00A37E3D">
        <w:rPr>
          <w:rFonts w:ascii="Arial Narrow" w:hAnsi="Arial Narrow" w:cs="Segoe UI"/>
          <w:lang w:eastAsia="sk-SK"/>
        </w:rPr>
        <w: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5"/>
        <w:gridCol w:w="6301"/>
      </w:tblGrid>
      <w:tr w:rsidR="00A37E3D" w:rsidRPr="00A37E3D" w14:paraId="2C4F9178"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2ED2192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Predmet zákazky </w:t>
            </w:r>
          </w:p>
        </w:tc>
        <w:tc>
          <w:tcPr>
            <w:tcW w:w="6735"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4D1B5318"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bl>
    <w:p w14:paraId="038C629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BAF04F6"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Hospodársky subjek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6285"/>
      </w:tblGrid>
      <w:tr w:rsidR="00A37E3D" w:rsidRPr="00A37E3D" w14:paraId="7ADFE87E"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445E1D7F"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obchodné men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99E5997" w14:textId="77777777" w:rsidR="00A37E3D" w:rsidRPr="00A37E3D" w:rsidRDefault="00A37E3D" w:rsidP="00E37D46">
            <w:pPr>
              <w:spacing w:after="0" w:line="240" w:lineRule="auto"/>
              <w:ind w:left="345" w:hanging="345"/>
              <w:textAlignment w:val="baseline"/>
              <w:rPr>
                <w:rFonts w:ascii="Arial Narrow" w:hAnsi="Arial Narrow"/>
                <w:lang w:eastAsia="sk-SK"/>
              </w:rPr>
            </w:pPr>
            <w:r w:rsidRPr="00A37E3D">
              <w:rPr>
                <w:rFonts w:ascii="Arial Narrow" w:hAnsi="Arial Narrow"/>
                <w:lang w:eastAsia="sk-SK"/>
              </w:rPr>
              <w:t> </w:t>
            </w:r>
          </w:p>
        </w:tc>
      </w:tr>
      <w:tr w:rsidR="00A37E3D" w:rsidRPr="00A37E3D" w14:paraId="6233ED23"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AE72687"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sídlo/miesto podnikani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10BDF385"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71AA8B6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D1D3DEA"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Štatutárny zástupc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5DD30EB"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0B864CFA"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6B2B4B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IČ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00CB1F8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6984865F"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A43C3C0"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Telefónne čísl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54B9732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4198719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1C23E279"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Email: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27B40E61"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bl>
    <w:p w14:paraId="104A52E0"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0E5A048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I. </w:t>
      </w:r>
    </w:p>
    <w:p w14:paraId="2E6BE4B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 xml:space="preserve">zmysle </w:t>
      </w:r>
      <w:r w:rsidRPr="00A37E3D">
        <w:rPr>
          <w:rFonts w:ascii="Arial Narrow" w:hAnsi="Arial Narrow" w:cs="Arial Narrow"/>
          <w:lang w:eastAsia="sk-SK"/>
        </w:rPr>
        <w:t>§</w:t>
      </w:r>
      <w:r w:rsidRPr="00A37E3D">
        <w:rPr>
          <w:rFonts w:ascii="Arial Narrow" w:hAnsi="Arial Narrow" w:cs="Segoe UI"/>
          <w:lang w:eastAsia="sk-SK"/>
        </w:rPr>
        <w:t xml:space="preserve"> 32 ods. 7 z</w:t>
      </w:r>
      <w:r w:rsidRPr="00A37E3D">
        <w:rPr>
          <w:rFonts w:ascii="Arial Narrow" w:hAnsi="Arial Narrow" w:cs="Arial Narrow"/>
          <w:lang w:eastAsia="sk-SK"/>
        </w:rPr>
        <w:t>á</w:t>
      </w:r>
      <w:r w:rsidRPr="00A37E3D">
        <w:rPr>
          <w:rFonts w:ascii="Arial Narrow" w:hAnsi="Arial Narrow" w:cs="Segoe UI"/>
          <w:lang w:eastAsia="sk-SK"/>
        </w:rPr>
        <w:t xml:space="preserve">kona </w:t>
      </w:r>
      <w:r w:rsidRPr="00A37E3D">
        <w:rPr>
          <w:rFonts w:ascii="Arial Narrow" w:hAnsi="Arial Narrow" w:cs="Arial Narrow"/>
          <w:lang w:eastAsia="sk-SK"/>
        </w:rPr>
        <w:t>č</w:t>
      </w:r>
      <w:r w:rsidRPr="00A37E3D">
        <w:rPr>
          <w:rFonts w:ascii="Arial Narrow" w:hAnsi="Arial Narrow" w:cs="Segoe UI"/>
          <w:lang w:eastAsia="sk-SK"/>
        </w:rPr>
        <w:t xml:space="preserve">estne vyhlasuje, </w:t>
      </w:r>
      <w:r w:rsidRPr="00A37E3D">
        <w:rPr>
          <w:rFonts w:ascii="Arial Narrow" w:hAnsi="Arial Narrow" w:cs="Arial Narrow"/>
          <w:lang w:eastAsia="sk-SK"/>
        </w:rPr>
        <w:t>ž</w:t>
      </w:r>
      <w:r w:rsidRPr="00A37E3D">
        <w:rPr>
          <w:rFonts w:ascii="Arial Narrow" w:hAnsi="Arial Narrow" w:cs="Segoe UI"/>
          <w:lang w:eastAsia="sk-SK"/>
        </w:rPr>
        <w:t>e in</w:t>
      </w:r>
      <w:r w:rsidRPr="00A37E3D">
        <w:rPr>
          <w:rFonts w:ascii="Arial Narrow" w:hAnsi="Arial Narrow" w:cs="Arial Narrow"/>
          <w:lang w:eastAsia="sk-SK"/>
        </w:rPr>
        <w:t>ý</w:t>
      </w:r>
      <w:r w:rsidRPr="00A37E3D">
        <w:rPr>
          <w:rFonts w:ascii="Arial Narrow" w:hAnsi="Arial Narrow" w:cs="Segoe UI"/>
          <w:lang w:eastAsia="sk-SK"/>
        </w:rPr>
        <w:t>mi osobami ako osobami pod</w:t>
      </w:r>
      <w:r w:rsidRPr="00A37E3D">
        <w:rPr>
          <w:rFonts w:ascii="Arial Narrow" w:hAnsi="Arial Narrow" w:cs="Arial Narrow"/>
          <w:lang w:eastAsia="sk-SK"/>
        </w:rPr>
        <w:t>ľ</w:t>
      </w:r>
      <w:r w:rsidRPr="00A37E3D">
        <w:rPr>
          <w:rFonts w:ascii="Arial Narrow" w:hAnsi="Arial Narrow" w:cs="Segoe UI"/>
          <w:lang w:eastAsia="sk-SK"/>
        </w:rPr>
        <w:t>a odseku 1 p</w:t>
      </w:r>
      <w:r w:rsidRPr="00A37E3D">
        <w:rPr>
          <w:rFonts w:ascii="Arial Narrow" w:hAnsi="Arial Narrow" w:cs="Arial Narrow"/>
          <w:lang w:eastAsia="sk-SK"/>
        </w:rPr>
        <w:t>í</w:t>
      </w:r>
      <w:r w:rsidRPr="00A37E3D">
        <w:rPr>
          <w:rFonts w:ascii="Arial Narrow" w:hAnsi="Arial Narrow" w:cs="Segoe UI"/>
          <w:lang w:eastAsia="sk-SK"/>
        </w:rPr>
        <w:t>sm. a) z</w:t>
      </w:r>
      <w:r w:rsidRPr="00A37E3D">
        <w:rPr>
          <w:rFonts w:ascii="Arial Narrow" w:hAnsi="Arial Narrow" w:cs="Arial Narrow"/>
          <w:lang w:eastAsia="sk-SK"/>
        </w:rPr>
        <w:t>á</w:t>
      </w:r>
      <w:r w:rsidRPr="00A37E3D">
        <w:rPr>
          <w:rFonts w:ascii="Arial Narrow" w:hAnsi="Arial Narrow" w:cs="Segoe UI"/>
          <w:lang w:eastAsia="sk-SK"/>
        </w:rPr>
        <w:t>kona hospod</w:t>
      </w:r>
      <w:r w:rsidRPr="00A37E3D">
        <w:rPr>
          <w:rFonts w:ascii="Arial Narrow" w:hAnsi="Arial Narrow" w:cs="Arial Narrow"/>
          <w:lang w:eastAsia="sk-SK"/>
        </w:rPr>
        <w:t>á</w:t>
      </w:r>
      <w:r w:rsidRPr="00A37E3D">
        <w:rPr>
          <w:rFonts w:ascii="Arial Narrow" w:hAnsi="Arial Narrow" w:cs="Segoe UI"/>
          <w:lang w:eastAsia="sk-SK"/>
        </w:rPr>
        <w:t>rskeho subjektu s</w:t>
      </w:r>
      <w:r w:rsidRPr="00A37E3D">
        <w:rPr>
          <w:rFonts w:ascii="Arial Narrow" w:hAnsi="Arial Narrow" w:cs="Arial Narrow"/>
          <w:lang w:eastAsia="sk-SK"/>
        </w:rPr>
        <w:t>ú</w:t>
      </w:r>
      <w:r w:rsidRPr="00A37E3D">
        <w:rPr>
          <w:rFonts w:ascii="Arial Narrow" w:hAnsi="Arial Narrow" w:cs="Segoe UI"/>
          <w:lang w:eastAsia="sk-SK"/>
        </w:rPr>
        <w:t xml:space="preserve"> nasledovn</w:t>
      </w:r>
      <w:r w:rsidRPr="00A37E3D">
        <w:rPr>
          <w:rFonts w:ascii="Arial Narrow" w:hAnsi="Arial Narrow" w:cs="Arial Narrow"/>
          <w:lang w:eastAsia="sk-SK"/>
        </w:rPr>
        <w:t>é</w:t>
      </w:r>
      <w:r w:rsidRPr="00A37E3D">
        <w:rPr>
          <w:rFonts w:ascii="Arial Narrow" w:hAnsi="Arial Narrow" w:cs="Segoe UI"/>
          <w:lang w:eastAsia="sk-SK"/>
        </w:rPr>
        <w:t xml:space="preserve"> osoby: </w:t>
      </w:r>
    </w:p>
    <w:p w14:paraId="7C32131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81499E1" w14:textId="77777777" w:rsidR="00A37E3D" w:rsidRPr="00A37E3D" w:rsidRDefault="00A37E3D" w:rsidP="00A37E3D">
      <w:pPr>
        <w:numPr>
          <w:ilvl w:val="0"/>
          <w:numId w:val="15"/>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600BE7"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34B57B7A" w14:textId="77777777" w:rsidR="00A37E3D" w:rsidRPr="00A37E3D" w:rsidRDefault="00A37E3D" w:rsidP="00A37E3D">
      <w:pPr>
        <w:spacing w:after="0" w:line="240" w:lineRule="auto"/>
        <w:ind w:left="720"/>
        <w:jc w:val="both"/>
        <w:textAlignment w:val="baseline"/>
        <w:rPr>
          <w:rFonts w:ascii="Arial Narrow" w:hAnsi="Arial Narrow" w:cs="Segoe UI"/>
          <w:lang w:eastAsia="sk-SK"/>
        </w:rPr>
      </w:pPr>
      <w:r w:rsidRPr="00A37E3D">
        <w:rPr>
          <w:rFonts w:ascii="Arial Narrow" w:hAnsi="Arial Narrow" w:cs="Segoe UI"/>
          <w:lang w:eastAsia="sk-SK"/>
        </w:rPr>
        <w:t> </w:t>
      </w:r>
    </w:p>
    <w:p w14:paraId="314EDA01" w14:textId="77777777" w:rsidR="00A37E3D" w:rsidRPr="00A37E3D" w:rsidRDefault="00A37E3D" w:rsidP="00A37E3D">
      <w:pPr>
        <w:numPr>
          <w:ilvl w:val="0"/>
          <w:numId w:val="16"/>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0E144F"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C2DDA29" w14:textId="77777777" w:rsidR="00A37E3D" w:rsidRPr="00A37E3D" w:rsidRDefault="00A37E3D" w:rsidP="00A37E3D">
      <w:pPr>
        <w:spacing w:after="0" w:line="240" w:lineRule="auto"/>
        <w:ind w:left="345" w:hanging="345"/>
        <w:jc w:val="both"/>
        <w:textAlignment w:val="baseline"/>
        <w:rPr>
          <w:rFonts w:ascii="Arial Narrow" w:hAnsi="Arial Narrow" w:cs="Segoe UI"/>
          <w:lang w:eastAsia="sk-SK"/>
        </w:rPr>
      </w:pPr>
      <w:r w:rsidRPr="00A37E3D">
        <w:rPr>
          <w:rFonts w:ascii="Arial Narrow" w:hAnsi="Arial Narrow" w:cs="Segoe UI"/>
          <w:lang w:eastAsia="sk-SK"/>
        </w:rPr>
        <w:t> </w:t>
      </w:r>
    </w:p>
    <w:p w14:paraId="36175154" w14:textId="77777777" w:rsidR="00A37E3D" w:rsidRPr="00A37E3D" w:rsidRDefault="00A37E3D" w:rsidP="00A37E3D">
      <w:pPr>
        <w:numPr>
          <w:ilvl w:val="0"/>
          <w:numId w:val="17"/>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797D5DD"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56F44AA9"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4E12B41" w14:textId="77777777" w:rsidR="00A37E3D" w:rsidRPr="00A37E3D" w:rsidRDefault="00A37E3D" w:rsidP="00A37E3D">
      <w:pPr>
        <w:numPr>
          <w:ilvl w:val="0"/>
          <w:numId w:val="18"/>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7D455219"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76B821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26A93AF" w14:textId="77777777" w:rsidR="00A37E3D" w:rsidRPr="00A37E3D" w:rsidRDefault="00A37E3D" w:rsidP="00A37E3D">
      <w:pPr>
        <w:numPr>
          <w:ilvl w:val="0"/>
          <w:numId w:val="19"/>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6DB0668E"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235B487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FF74F25"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i/>
          <w:iCs/>
          <w:lang w:eastAsia="sk-SK"/>
        </w:rPr>
        <w:t>(v prípade potreby upraviť/pridať ďalšie osoby do čestného vyhlásenia)</w:t>
      </w:r>
      <w:r w:rsidRPr="00A37E3D">
        <w:rPr>
          <w:rFonts w:ascii="Arial Narrow" w:hAnsi="Arial Narrow" w:cs="Segoe UI"/>
          <w:lang w:eastAsia="sk-SK"/>
        </w:rPr>
        <w:t> </w:t>
      </w:r>
    </w:p>
    <w:p w14:paraId="4DA449C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2B05E5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xml:space="preserve">II. Hospodársky subjekt zároveň čestne vyhlasuje, že </w:t>
      </w:r>
      <w:r w:rsidRPr="00A37E3D">
        <w:rPr>
          <w:rFonts w:ascii="Arial Narrow" w:hAnsi="Arial Narrow" w:cs="Segoe UI"/>
          <w:u w:val="single"/>
          <w:lang w:eastAsia="sk-SK"/>
        </w:rPr>
        <w:t>všetky vyššie uvedené osoby spĺňajú podmienku účasti podľa § 32 ods. 1 písm. a) zákona</w:t>
      </w:r>
      <w:r w:rsidRPr="00A37E3D">
        <w:rPr>
          <w:rFonts w:ascii="Arial Narrow" w:hAnsi="Arial Narrow" w:cs="Segoe UI"/>
          <w:lang w:eastAsia="sk-SK"/>
        </w:rPr>
        <w:t>. </w:t>
      </w:r>
    </w:p>
    <w:p w14:paraId="33202F22"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4BD0B08"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 .................... dňa ...........................</w:t>
      </w:r>
      <w:r w:rsidRPr="00A37E3D">
        <w:rPr>
          <w:rFonts w:ascii="Arial Narrow" w:hAnsi="Arial Narrow" w:cs="Calibri"/>
          <w:lang w:eastAsia="sk-SK"/>
        </w:rPr>
        <w:t xml:space="preserve"> </w:t>
      </w:r>
      <w:r w:rsidRPr="00A37E3D">
        <w:rPr>
          <w:rFonts w:ascii="Arial Narrow" w:hAnsi="Arial Narrow" w:cs="Segoe UI"/>
          <w:lang w:eastAsia="sk-SK"/>
        </w:rPr>
        <w:t> </w:t>
      </w:r>
    </w:p>
    <w:p w14:paraId="135D3063"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91610D1" w14:textId="77777777" w:rsidR="00A37E3D" w:rsidRPr="00A37E3D" w:rsidRDefault="00A37E3D" w:rsidP="00A37E3D">
      <w:pPr>
        <w:spacing w:after="0" w:line="240" w:lineRule="auto"/>
        <w:ind w:firstLine="4950"/>
        <w:textAlignment w:val="baseline"/>
        <w:rPr>
          <w:rFonts w:ascii="Arial Narrow" w:hAnsi="Arial Narrow" w:cs="Segoe UI"/>
          <w:lang w:eastAsia="sk-SK"/>
        </w:rPr>
      </w:pPr>
      <w:r w:rsidRPr="00A37E3D">
        <w:rPr>
          <w:rFonts w:ascii="Arial Narrow" w:hAnsi="Arial Narrow" w:cs="Segoe UI"/>
          <w:lang w:eastAsia="sk-SK"/>
        </w:rPr>
        <w:t>.................................................. </w:t>
      </w:r>
    </w:p>
    <w:p w14:paraId="4C41DBDB" w14:textId="77777777" w:rsidR="00A37E3D" w:rsidRPr="00A37E3D" w:rsidRDefault="00A37E3D" w:rsidP="00511552">
      <w:pPr>
        <w:spacing w:after="120" w:line="276" w:lineRule="auto"/>
        <w:jc w:val="both"/>
        <w:rPr>
          <w:rFonts w:ascii="Arial Narrow" w:hAnsi="Arial Narrow" w:cs="Times New Roman"/>
          <w:b/>
          <w:u w:val="single"/>
        </w:rPr>
      </w:pPr>
    </w:p>
    <w:sectPr w:rsidR="00A37E3D" w:rsidRPr="00A37E3D"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B09E7" w14:textId="77777777" w:rsidR="006553DD" w:rsidRDefault="006553DD" w:rsidP="00551242">
      <w:pPr>
        <w:spacing w:after="0" w:line="240" w:lineRule="auto"/>
      </w:pPr>
      <w:r>
        <w:separator/>
      </w:r>
    </w:p>
  </w:endnote>
  <w:endnote w:type="continuationSeparator" w:id="0">
    <w:p w14:paraId="4ED0B818" w14:textId="77777777" w:rsidR="006553DD" w:rsidRDefault="006553DD"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0B274DAD"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73E27" w14:textId="77777777" w:rsidR="006553DD" w:rsidRDefault="006553DD" w:rsidP="00551242">
      <w:pPr>
        <w:spacing w:after="0" w:line="240" w:lineRule="auto"/>
      </w:pPr>
      <w:r>
        <w:separator/>
      </w:r>
    </w:p>
  </w:footnote>
  <w:footnote w:type="continuationSeparator" w:id="0">
    <w:p w14:paraId="68560557" w14:textId="77777777" w:rsidR="006553DD" w:rsidRDefault="006553DD"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2BC3" w14:textId="77777777" w:rsidR="00C57EE4" w:rsidRPr="00C57EE4" w:rsidRDefault="00C57EE4" w:rsidP="00C57EE4">
    <w:pPr>
      <w:jc w:val="right"/>
      <w:rPr>
        <w:sz w:val="16"/>
        <w:szCs w:val="16"/>
      </w:rPr>
    </w:pPr>
    <w:r w:rsidRPr="00C57EE4">
      <w:rPr>
        <w:sz w:val="16"/>
        <w:szCs w:val="16"/>
      </w:rPr>
      <w:t>Príloha č. 4 –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9EE"/>
    <w:multiLevelType w:val="multilevel"/>
    <w:tmpl w:val="5CA225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B8B"/>
    <w:multiLevelType w:val="multilevel"/>
    <w:tmpl w:val="500C5A6C"/>
    <w:lvl w:ilvl="0">
      <w:start w:val="2"/>
      <w:numFmt w:val="decimal"/>
      <w:lvlText w:val="%1."/>
      <w:lvlJc w:val="left"/>
      <w:pPr>
        <w:ind w:left="3196"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2"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4" w15:restartNumberingAfterBreak="0">
    <w:nsid w:val="1E4E3C43"/>
    <w:multiLevelType w:val="multilevel"/>
    <w:tmpl w:val="4AE48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4F14EB"/>
    <w:multiLevelType w:val="multilevel"/>
    <w:tmpl w:val="7AC2CE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3056FC"/>
    <w:multiLevelType w:val="multilevel"/>
    <w:tmpl w:val="9F4EF6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E8D5F2A"/>
    <w:multiLevelType w:val="multilevel"/>
    <w:tmpl w:val="1E30A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11113A"/>
    <w:multiLevelType w:val="hybridMultilevel"/>
    <w:tmpl w:val="40C670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13"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6F125911"/>
    <w:multiLevelType w:val="multilevel"/>
    <w:tmpl w:val="4A80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E11B3F"/>
    <w:multiLevelType w:val="multilevel"/>
    <w:tmpl w:val="DD1C25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1"/>
  </w:num>
  <w:num w:numId="3">
    <w:abstractNumId w:val="7"/>
  </w:num>
  <w:num w:numId="4">
    <w:abstractNumId w:val="14"/>
  </w:num>
  <w:num w:numId="5">
    <w:abstractNumId w:val="18"/>
  </w:num>
  <w:num w:numId="6">
    <w:abstractNumId w:val="17"/>
  </w:num>
  <w:num w:numId="7">
    <w:abstractNumId w:val="8"/>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12"/>
  </w:num>
  <w:num w:numId="12">
    <w:abstractNumId w:val="2"/>
  </w:num>
  <w:num w:numId="13">
    <w:abstractNumId w:val="15"/>
  </w:num>
  <w:num w:numId="14">
    <w:abstractNumId w:val="9"/>
  </w:num>
  <w:num w:numId="15">
    <w:abstractNumId w:val="4"/>
  </w:num>
  <w:num w:numId="16">
    <w:abstractNumId w:val="5"/>
  </w:num>
  <w:num w:numId="17">
    <w:abstractNumId w:val="6"/>
  </w:num>
  <w:num w:numId="18">
    <w:abstractNumId w:val="0"/>
  </w:num>
  <w:num w:numId="19">
    <w:abstractNumId w:val="16"/>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04B88"/>
    <w:rsid w:val="00017E5D"/>
    <w:rsid w:val="00032257"/>
    <w:rsid w:val="000416DA"/>
    <w:rsid w:val="000525C1"/>
    <w:rsid w:val="00067DB4"/>
    <w:rsid w:val="00072B29"/>
    <w:rsid w:val="000757BF"/>
    <w:rsid w:val="0009520F"/>
    <w:rsid w:val="000A1938"/>
    <w:rsid w:val="000C6665"/>
    <w:rsid w:val="000C7DBF"/>
    <w:rsid w:val="001036DD"/>
    <w:rsid w:val="00112840"/>
    <w:rsid w:val="00113C4E"/>
    <w:rsid w:val="001276E9"/>
    <w:rsid w:val="0015259B"/>
    <w:rsid w:val="001626DA"/>
    <w:rsid w:val="00162727"/>
    <w:rsid w:val="00173AA7"/>
    <w:rsid w:val="00183D32"/>
    <w:rsid w:val="0019567C"/>
    <w:rsid w:val="001B250B"/>
    <w:rsid w:val="002011B1"/>
    <w:rsid w:val="00211B0F"/>
    <w:rsid w:val="00216103"/>
    <w:rsid w:val="00217747"/>
    <w:rsid w:val="002261C5"/>
    <w:rsid w:val="00242680"/>
    <w:rsid w:val="002552D9"/>
    <w:rsid w:val="00275020"/>
    <w:rsid w:val="00276D96"/>
    <w:rsid w:val="002929A8"/>
    <w:rsid w:val="00296EA8"/>
    <w:rsid w:val="002B2BBC"/>
    <w:rsid w:val="002B2C7F"/>
    <w:rsid w:val="002B72EC"/>
    <w:rsid w:val="002C2DFA"/>
    <w:rsid w:val="002C4D58"/>
    <w:rsid w:val="002D0213"/>
    <w:rsid w:val="002E53F7"/>
    <w:rsid w:val="00312AD6"/>
    <w:rsid w:val="00315A88"/>
    <w:rsid w:val="00331267"/>
    <w:rsid w:val="0035645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30F"/>
    <w:rsid w:val="00447E48"/>
    <w:rsid w:val="004544FE"/>
    <w:rsid w:val="00476FDC"/>
    <w:rsid w:val="004842E7"/>
    <w:rsid w:val="004B6403"/>
    <w:rsid w:val="004D059E"/>
    <w:rsid w:val="004F27A9"/>
    <w:rsid w:val="00511552"/>
    <w:rsid w:val="005118D0"/>
    <w:rsid w:val="005167E1"/>
    <w:rsid w:val="00524F4E"/>
    <w:rsid w:val="00551242"/>
    <w:rsid w:val="005560A1"/>
    <w:rsid w:val="00582ED5"/>
    <w:rsid w:val="005932AA"/>
    <w:rsid w:val="005A3295"/>
    <w:rsid w:val="005B46A2"/>
    <w:rsid w:val="005B51C9"/>
    <w:rsid w:val="005B5C26"/>
    <w:rsid w:val="005C2ED3"/>
    <w:rsid w:val="005E271E"/>
    <w:rsid w:val="005E514F"/>
    <w:rsid w:val="005F7148"/>
    <w:rsid w:val="00607C0B"/>
    <w:rsid w:val="006227BE"/>
    <w:rsid w:val="00635725"/>
    <w:rsid w:val="00645854"/>
    <w:rsid w:val="006553DD"/>
    <w:rsid w:val="00661882"/>
    <w:rsid w:val="0066211A"/>
    <w:rsid w:val="006849AF"/>
    <w:rsid w:val="0068546E"/>
    <w:rsid w:val="006946FE"/>
    <w:rsid w:val="006B2E4D"/>
    <w:rsid w:val="006C24F1"/>
    <w:rsid w:val="006D6D08"/>
    <w:rsid w:val="00705B1F"/>
    <w:rsid w:val="007076DF"/>
    <w:rsid w:val="0072608F"/>
    <w:rsid w:val="00753A6A"/>
    <w:rsid w:val="0076612C"/>
    <w:rsid w:val="00767800"/>
    <w:rsid w:val="007D01FD"/>
    <w:rsid w:val="007F1D52"/>
    <w:rsid w:val="007F3039"/>
    <w:rsid w:val="00810AF8"/>
    <w:rsid w:val="008121D3"/>
    <w:rsid w:val="00820FBD"/>
    <w:rsid w:val="00853CC3"/>
    <w:rsid w:val="0085752D"/>
    <w:rsid w:val="00861C58"/>
    <w:rsid w:val="00885232"/>
    <w:rsid w:val="00886C55"/>
    <w:rsid w:val="008B652C"/>
    <w:rsid w:val="008D761F"/>
    <w:rsid w:val="00900EE8"/>
    <w:rsid w:val="00922D36"/>
    <w:rsid w:val="009255BF"/>
    <w:rsid w:val="0092636F"/>
    <w:rsid w:val="00942C55"/>
    <w:rsid w:val="00951230"/>
    <w:rsid w:val="009617FE"/>
    <w:rsid w:val="009663BA"/>
    <w:rsid w:val="009A3C36"/>
    <w:rsid w:val="009B62D4"/>
    <w:rsid w:val="009B644E"/>
    <w:rsid w:val="009C52DF"/>
    <w:rsid w:val="009C7F10"/>
    <w:rsid w:val="009D010B"/>
    <w:rsid w:val="009F70FA"/>
    <w:rsid w:val="00A05561"/>
    <w:rsid w:val="00A3601E"/>
    <w:rsid w:val="00A37E3D"/>
    <w:rsid w:val="00A45642"/>
    <w:rsid w:val="00A50D37"/>
    <w:rsid w:val="00A706C8"/>
    <w:rsid w:val="00A77AF5"/>
    <w:rsid w:val="00AB55F5"/>
    <w:rsid w:val="00AB74FA"/>
    <w:rsid w:val="00AD20DE"/>
    <w:rsid w:val="00B02924"/>
    <w:rsid w:val="00B04270"/>
    <w:rsid w:val="00B074F4"/>
    <w:rsid w:val="00B23E76"/>
    <w:rsid w:val="00B24907"/>
    <w:rsid w:val="00B460E1"/>
    <w:rsid w:val="00B47A94"/>
    <w:rsid w:val="00B842DB"/>
    <w:rsid w:val="00B92600"/>
    <w:rsid w:val="00BE405E"/>
    <w:rsid w:val="00C015A5"/>
    <w:rsid w:val="00C24527"/>
    <w:rsid w:val="00C45FA1"/>
    <w:rsid w:val="00C57EE4"/>
    <w:rsid w:val="00C61879"/>
    <w:rsid w:val="00C67A47"/>
    <w:rsid w:val="00C74429"/>
    <w:rsid w:val="00C828B8"/>
    <w:rsid w:val="00C912B1"/>
    <w:rsid w:val="00C968E0"/>
    <w:rsid w:val="00CA6053"/>
    <w:rsid w:val="00CB7ADB"/>
    <w:rsid w:val="00CC61AC"/>
    <w:rsid w:val="00CD17B8"/>
    <w:rsid w:val="00D46A68"/>
    <w:rsid w:val="00D7206F"/>
    <w:rsid w:val="00D9584E"/>
    <w:rsid w:val="00DA1634"/>
    <w:rsid w:val="00DB6993"/>
    <w:rsid w:val="00DC15D8"/>
    <w:rsid w:val="00DC7CF3"/>
    <w:rsid w:val="00DE38F6"/>
    <w:rsid w:val="00DE7428"/>
    <w:rsid w:val="00E03257"/>
    <w:rsid w:val="00E120A3"/>
    <w:rsid w:val="00E20A28"/>
    <w:rsid w:val="00E20BF1"/>
    <w:rsid w:val="00E3302D"/>
    <w:rsid w:val="00E33ACC"/>
    <w:rsid w:val="00E4422C"/>
    <w:rsid w:val="00E709E6"/>
    <w:rsid w:val="00EB1EF2"/>
    <w:rsid w:val="00ED0262"/>
    <w:rsid w:val="00EE60B1"/>
    <w:rsid w:val="00EF633A"/>
    <w:rsid w:val="00F060F8"/>
    <w:rsid w:val="00F32086"/>
    <w:rsid w:val="00F51A2D"/>
    <w:rsid w:val="00F6575F"/>
    <w:rsid w:val="00F736BB"/>
    <w:rsid w:val="00F86603"/>
    <w:rsid w:val="00F95367"/>
    <w:rsid w:val="00FC40FB"/>
    <w:rsid w:val="00FC6FC6"/>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Obyčajná tabuľka 31"/>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 w:type="paragraph" w:styleId="Normlnywebov">
    <w:name w:val="Normal (Web)"/>
    <w:basedOn w:val="Normlny"/>
    <w:uiPriority w:val="99"/>
    <w:semiHidden/>
    <w:unhideWhenUsed/>
    <w:rsid w:val="002C4D58"/>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jednotny-europsky-dokument-pre-verejne-obstaravan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BDE95-9C31-4D88-87F6-ABA1B3A5F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2167</Words>
  <Characters>12352</Characters>
  <Application>Microsoft Office Word</Application>
  <DocSecurity>0</DocSecurity>
  <Lines>102</Lines>
  <Paragraphs>2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Zuzana Majerská</cp:lastModifiedBy>
  <cp:revision>7</cp:revision>
  <cp:lastPrinted>2023-04-26T12:22:00Z</cp:lastPrinted>
  <dcterms:created xsi:type="dcterms:W3CDTF">2024-08-09T08:44:00Z</dcterms:created>
  <dcterms:modified xsi:type="dcterms:W3CDTF">2024-08-19T08:43:00Z</dcterms:modified>
</cp:coreProperties>
</file>